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1752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77CCB">
        <w:rPr>
          <w:rFonts w:eastAsia="Times New Roman" w:cstheme="minorHAnsi"/>
          <w:b/>
        </w:rPr>
        <w:t>68170</w:t>
      </w:r>
    </w:p>
    <w:p w14:paraId="2F6924E5" w14:textId="77F6524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77CCB">
        <w:rPr>
          <w:rFonts w:eastAsia="Times New Roman" w:cstheme="minorHAnsi"/>
          <w:b/>
        </w:rPr>
        <w:t>Debopriya Sadhukhan</w:t>
      </w:r>
    </w:p>
    <w:p w14:paraId="6FB9233B" w14:textId="6AF72A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77CCB" w:rsidRPr="005A4C11">
          <w:rPr>
            <w:rStyle w:val="Hyperlink"/>
            <w:rFonts w:eastAsia="Times New Roman" w:cstheme="minorHAnsi"/>
            <w:b/>
          </w:rPr>
          <w:t>https://review.jove.com/account/file-uploader?src=20791898</w:t>
        </w:r>
      </w:hyperlink>
      <w:r w:rsidR="00677C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899D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77CCB" w:rsidRPr="00677CCB">
        <w:rPr>
          <w:b/>
          <w:bCs/>
          <w:sz w:val="32"/>
          <w:szCs w:val="32"/>
        </w:rPr>
        <w:t>Vascularized Composite Upper Limb Allograft Harvesting for Proximal Arm Allo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4607BA" w14:textId="77777777" w:rsidR="00677CCB" w:rsidRPr="00820FDC" w:rsidRDefault="00677CCB" w:rsidP="00677CCB">
      <w:r w:rsidRPr="00820FDC">
        <w:rPr>
          <w:rFonts w:eastAsiaTheme="majorEastAsia"/>
        </w:rPr>
        <w:t>Tanguy Perraudin</w:t>
      </w:r>
      <w:r w:rsidRPr="00820FDC">
        <w:rPr>
          <w:rFonts w:eastAsiaTheme="majorEastAsia"/>
          <w:vertAlign w:val="superscript"/>
        </w:rPr>
        <w:t>1</w:t>
      </w:r>
      <w:r w:rsidRPr="00820FDC">
        <w:rPr>
          <w:rFonts w:eastAsiaTheme="majorEastAsia"/>
        </w:rPr>
        <w:t>, Selma Lahlali</w:t>
      </w:r>
      <w:r w:rsidRPr="00820FDC">
        <w:rPr>
          <w:rFonts w:eastAsiaTheme="majorEastAsia"/>
          <w:vertAlign w:val="superscript"/>
        </w:rPr>
        <w:t>2</w:t>
      </w:r>
      <w:r w:rsidRPr="00820FDC">
        <w:rPr>
          <w:rFonts w:eastAsiaTheme="majorEastAsia"/>
        </w:rPr>
        <w:t>, Nicolas Bronsard</w:t>
      </w:r>
      <w:r w:rsidRPr="00820FDC">
        <w:rPr>
          <w:rStyle w:val="Hyperlink"/>
          <w:rFonts w:eastAsiaTheme="majorEastAsia"/>
          <w:color w:val="auto"/>
          <w:vertAlign w:val="superscript"/>
        </w:rPr>
        <w:t>3</w:t>
      </w:r>
      <w:r w:rsidRPr="00820FDC">
        <w:rPr>
          <w:rFonts w:eastAsiaTheme="majorEastAsia"/>
        </w:rPr>
        <w:t>, Antoine Sicard</w:t>
      </w:r>
      <w:r w:rsidRPr="00820FDC">
        <w:rPr>
          <w:rFonts w:eastAsiaTheme="majorEastAsia"/>
          <w:vertAlign w:val="superscript"/>
        </w:rPr>
        <w:t>4</w:t>
      </w:r>
      <w:r w:rsidRPr="00820FDC">
        <w:rPr>
          <w:bCs/>
          <w:vertAlign w:val="superscript"/>
        </w:rPr>
        <w:t>,5</w:t>
      </w:r>
      <w:r w:rsidRPr="00820FDC">
        <w:rPr>
          <w:rFonts w:eastAsiaTheme="majorEastAsia"/>
        </w:rPr>
        <w:t>, Olivier Camuzard</w:t>
      </w:r>
      <w:r w:rsidRPr="00820FDC">
        <w:rPr>
          <w:rFonts w:eastAsiaTheme="majorEastAsia"/>
          <w:vertAlign w:val="superscript"/>
        </w:rPr>
        <w:t>1</w:t>
      </w:r>
      <w:r w:rsidRPr="00820FDC">
        <w:rPr>
          <w:rFonts w:eastAsiaTheme="majorEastAsia"/>
        </w:rPr>
        <w:t>, Elise Lupon</w:t>
      </w:r>
      <w:r w:rsidRPr="00820FDC">
        <w:rPr>
          <w:vertAlign w:val="superscript"/>
        </w:rPr>
        <w:t>1,4</w:t>
      </w:r>
    </w:p>
    <w:p w14:paraId="7DA33A37" w14:textId="77777777" w:rsidR="00677CCB" w:rsidRPr="00820FDC" w:rsidRDefault="00677CCB" w:rsidP="00677CCB">
      <w:pPr>
        <w:rPr>
          <w:b/>
        </w:rPr>
      </w:pPr>
    </w:p>
    <w:p w14:paraId="79FD5367" w14:textId="5BCF09AF" w:rsidR="00677CCB" w:rsidRPr="00820FDC" w:rsidRDefault="00677CCB" w:rsidP="00677CCB">
      <w:pPr>
        <w:rPr>
          <w:bCs/>
        </w:rPr>
      </w:pPr>
      <w:r w:rsidRPr="00820FDC">
        <w:rPr>
          <w:vertAlign w:val="superscript"/>
        </w:rPr>
        <w:t>1</w:t>
      </w:r>
      <w:r w:rsidRPr="00820FDC">
        <w:rPr>
          <w:shd w:val="clear" w:color="auto" w:fill="FFFFFF"/>
        </w:rPr>
        <w:t xml:space="preserve">Department </w:t>
      </w:r>
      <w:r w:rsidRPr="00820FDC">
        <w:rPr>
          <w:rFonts w:eastAsia="Times New Roman"/>
          <w:shd w:val="clear" w:color="auto" w:fill="FFFFFF"/>
        </w:rPr>
        <w:t xml:space="preserve">of Plastic and Reconstructive Surgery, </w:t>
      </w:r>
      <w:r w:rsidRPr="00820FDC">
        <w:rPr>
          <w:shd w:val="clear" w:color="auto" w:fill="FFFFFF"/>
        </w:rPr>
        <w:t>Institut Universitaire Locomoteur et du Sport</w:t>
      </w:r>
      <w:r w:rsidRPr="00820FDC">
        <w:rPr>
          <w:rFonts w:eastAsia="Times New Roman"/>
          <w:shd w:val="clear" w:color="auto" w:fill="FFFFFF"/>
        </w:rPr>
        <w:t>, Pasteur 2 Hospital, University Côte d’Azur</w:t>
      </w:r>
    </w:p>
    <w:p w14:paraId="06758757" w14:textId="044312A1" w:rsidR="00677CCB" w:rsidRPr="00820FDC" w:rsidRDefault="00677CCB" w:rsidP="00677CCB">
      <w:pPr>
        <w:pStyle w:val="ListParagraph"/>
        <w:ind w:left="0"/>
        <w:jc w:val="both"/>
        <w:rPr>
          <w:rFonts w:ascii="Calibri" w:hAnsi="Calibri" w:cs="Calibri"/>
          <w:bCs/>
          <w:lang w:val="fr-FR"/>
        </w:rPr>
      </w:pPr>
      <w:r w:rsidRPr="00820FDC">
        <w:rPr>
          <w:rFonts w:ascii="Calibri" w:hAnsi="Calibri" w:cs="Calibri"/>
          <w:bCs/>
          <w:vertAlign w:val="superscript"/>
          <w:lang w:val="fr-FR"/>
        </w:rPr>
        <w:t>2</w:t>
      </w:r>
      <w:r w:rsidRPr="00820FDC">
        <w:rPr>
          <w:rFonts w:ascii="Calibri" w:hAnsi="Calibri" w:cs="Calibri"/>
          <w:bCs/>
          <w:lang w:val="fr-FR"/>
        </w:rPr>
        <w:t>Chirurgie de la Main et du Membre Supérieur, Hôpital Edouard Herriot</w:t>
      </w:r>
    </w:p>
    <w:p w14:paraId="65D5BDE4" w14:textId="128F4EFF" w:rsidR="00677CCB" w:rsidRPr="00820FDC" w:rsidRDefault="00677CCB" w:rsidP="00677CCB">
      <w:pPr>
        <w:pStyle w:val="ListParagraph"/>
        <w:ind w:left="0"/>
        <w:jc w:val="both"/>
        <w:rPr>
          <w:rFonts w:ascii="Calibri" w:hAnsi="Calibri" w:cs="Calibri"/>
          <w:bCs/>
        </w:rPr>
      </w:pPr>
      <w:r w:rsidRPr="00820FDC">
        <w:rPr>
          <w:rFonts w:ascii="Calibri" w:eastAsia="Times New Roman" w:hAnsi="Calibri" w:cs="Calibri"/>
          <w:shd w:val="clear" w:color="auto" w:fill="FFFFFF"/>
          <w:vertAlign w:val="superscript"/>
        </w:rPr>
        <w:t>3</w:t>
      </w:r>
      <w:r w:rsidRPr="00820FDC">
        <w:rPr>
          <w:rFonts w:ascii="Calibri" w:eastAsia="Times New Roman" w:hAnsi="Calibri" w:cs="Calibri"/>
          <w:shd w:val="clear" w:color="auto" w:fill="FFFFFF"/>
        </w:rPr>
        <w:t xml:space="preserve">Department of Orthopeadic Surgery, </w:t>
      </w:r>
      <w:r w:rsidRPr="00820FDC">
        <w:rPr>
          <w:rFonts w:ascii="Calibri" w:hAnsi="Calibri" w:cs="Calibri"/>
          <w:shd w:val="clear" w:color="auto" w:fill="FFFFFF"/>
        </w:rPr>
        <w:t>Institut Universitaire Locomoteur et du Sport</w:t>
      </w:r>
      <w:r w:rsidRPr="00820FDC">
        <w:rPr>
          <w:rFonts w:ascii="Calibri" w:eastAsia="Times New Roman" w:hAnsi="Calibri" w:cs="Calibri"/>
          <w:shd w:val="clear" w:color="auto" w:fill="FFFFFF"/>
        </w:rPr>
        <w:t>, Pasteur 2 Hospital, University Côte d’Azur</w:t>
      </w:r>
    </w:p>
    <w:p w14:paraId="53E2B0E3" w14:textId="2C4CDB77" w:rsidR="00677CCB" w:rsidRPr="00820FDC" w:rsidRDefault="00677CCB" w:rsidP="00677CCB">
      <w:pPr>
        <w:pStyle w:val="ListParagraph"/>
        <w:ind w:left="0"/>
        <w:jc w:val="both"/>
        <w:rPr>
          <w:rFonts w:ascii="Calibri" w:hAnsi="Calibri" w:cs="Calibri"/>
          <w:bCs/>
        </w:rPr>
      </w:pPr>
      <w:r w:rsidRPr="00820FDC">
        <w:rPr>
          <w:rFonts w:ascii="Calibri" w:hAnsi="Calibri" w:cs="Calibri"/>
          <w:bCs/>
          <w:vertAlign w:val="superscript"/>
        </w:rPr>
        <w:t>4</w:t>
      </w:r>
      <w:r w:rsidRPr="00820FDC">
        <w:rPr>
          <w:rFonts w:ascii="Calibri" w:hAnsi="Calibri" w:cs="Calibri"/>
          <w:bCs/>
        </w:rPr>
        <w:t>Laboratory of Molecular PhysioMedicine (LP2M), UMR 7370, CNRS, University Côte d'Azur</w:t>
      </w:r>
    </w:p>
    <w:p w14:paraId="74A3CDA1" w14:textId="61468D73" w:rsidR="00D6314B" w:rsidRDefault="00677CCB" w:rsidP="00677CCB">
      <w:pPr>
        <w:outlineLvl w:val="0"/>
        <w:rPr>
          <w:bCs/>
        </w:rPr>
      </w:pPr>
      <w:r w:rsidRPr="00820FDC">
        <w:rPr>
          <w:bCs/>
          <w:vertAlign w:val="superscript"/>
        </w:rPr>
        <w:t>5</w:t>
      </w:r>
      <w:r w:rsidRPr="00820FDC">
        <w:rPr>
          <w:bCs/>
        </w:rPr>
        <w:t>Department of Nephrology, Dialysis and Kidney Transplantation, University Hospital of Nice</w:t>
      </w:r>
    </w:p>
    <w:p w14:paraId="42EDF451" w14:textId="77777777" w:rsidR="00677CCB" w:rsidRPr="00B07A3B" w:rsidRDefault="00677CCB" w:rsidP="00677CC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2D62A51" w:rsidR="00D6314B" w:rsidRPr="00B07A3B" w:rsidRDefault="00677CCB" w:rsidP="004E0C5A">
      <w:pPr>
        <w:outlineLvl w:val="0"/>
        <w:rPr>
          <w:rFonts w:eastAsia="Times New Roman" w:cstheme="minorHAnsi"/>
        </w:rPr>
      </w:pPr>
      <w:r w:rsidRPr="00820FDC">
        <w:rPr>
          <w:rFonts w:eastAsiaTheme="majorEastAsia"/>
        </w:rPr>
        <w:t xml:space="preserve">Tanguy Perraudin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tanguy.perraudin@gmail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F42CC13" w:rsidR="003B5E26" w:rsidRPr="00B07A3B" w:rsidRDefault="00677CCB" w:rsidP="009A0E7C">
      <w:pPr>
        <w:outlineLvl w:val="0"/>
        <w:rPr>
          <w:rFonts w:cstheme="minorHAnsi"/>
          <w:b/>
          <w:sz w:val="22"/>
          <w:szCs w:val="22"/>
        </w:rPr>
      </w:pPr>
      <w:r w:rsidRPr="00820FDC">
        <w:rPr>
          <w:rFonts w:eastAsiaTheme="majorEastAsia"/>
        </w:rPr>
        <w:t xml:space="preserve">Tanguy Perraudin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tanguy.perraudin@gmail.com)</w:t>
      </w:r>
    </w:p>
    <w:p w14:paraId="67B3DECE" w14:textId="77777777" w:rsidR="00677CCB" w:rsidRPr="00820FDC" w:rsidRDefault="00677CCB" w:rsidP="00677CCB">
      <w:r w:rsidRPr="00820FDC">
        <w:rPr>
          <w:rFonts w:eastAsiaTheme="majorEastAsia"/>
        </w:rPr>
        <w:t xml:space="preserve">Selma Lahlali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</w:t>
      </w:r>
      <w:r w:rsidRPr="00820FDC">
        <w:t>selma.lahlali@chu-lyon.fr</w:t>
      </w:r>
      <w:r w:rsidRPr="00820FDC">
        <w:rPr>
          <w:rFonts w:eastAsiaTheme="majorEastAsia"/>
        </w:rPr>
        <w:t>)</w:t>
      </w:r>
    </w:p>
    <w:p w14:paraId="7A77711B" w14:textId="77777777" w:rsidR="00677CCB" w:rsidRPr="00820FDC" w:rsidRDefault="00677CCB" w:rsidP="00677CCB">
      <w:pPr>
        <w:rPr>
          <w:rFonts w:eastAsiaTheme="majorEastAsia"/>
        </w:rPr>
      </w:pPr>
      <w:r w:rsidRPr="00820FDC">
        <w:rPr>
          <w:rFonts w:eastAsiaTheme="majorEastAsia"/>
        </w:rPr>
        <w:t xml:space="preserve">Nicolas Bronsard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bronsard.n@chu-nice.fr)</w:t>
      </w:r>
    </w:p>
    <w:p w14:paraId="533B04B4" w14:textId="77777777" w:rsidR="00677CCB" w:rsidRPr="00820FDC" w:rsidRDefault="00677CCB" w:rsidP="00677CCB">
      <w:pPr>
        <w:rPr>
          <w:rFonts w:eastAsiaTheme="majorEastAsia"/>
        </w:rPr>
      </w:pPr>
      <w:r w:rsidRPr="00820FDC">
        <w:rPr>
          <w:rFonts w:eastAsiaTheme="majorEastAsia"/>
        </w:rPr>
        <w:t xml:space="preserve">Antoine Sicard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</w:t>
      </w:r>
      <w:r w:rsidRPr="00820FDC">
        <w:rPr>
          <w:bCs/>
        </w:rPr>
        <w:t>sicard.a@chu-nice.fr</w:t>
      </w:r>
      <w:r w:rsidRPr="00820FDC">
        <w:rPr>
          <w:rFonts w:eastAsiaTheme="majorEastAsia"/>
        </w:rPr>
        <w:t>)</w:t>
      </w:r>
    </w:p>
    <w:p w14:paraId="1A305CD0" w14:textId="77777777" w:rsidR="00677CCB" w:rsidRPr="00820FDC" w:rsidRDefault="00677CCB" w:rsidP="00677CCB">
      <w:pPr>
        <w:rPr>
          <w:rFonts w:eastAsiaTheme="majorEastAsia"/>
        </w:rPr>
      </w:pPr>
      <w:r w:rsidRPr="00820FDC">
        <w:rPr>
          <w:rFonts w:eastAsiaTheme="majorEastAsia"/>
        </w:rPr>
        <w:t xml:space="preserve">Olivier Camuzard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camuzard.o@chu-nice.fr)</w:t>
      </w:r>
    </w:p>
    <w:p w14:paraId="5A2BE33C" w14:textId="4C654EDC" w:rsidR="001E230F" w:rsidRPr="00B07A3B" w:rsidRDefault="00677CCB" w:rsidP="00677CCB">
      <w:pPr>
        <w:outlineLvl w:val="0"/>
        <w:rPr>
          <w:rFonts w:cstheme="minorHAnsi"/>
          <w:b/>
          <w:sz w:val="22"/>
          <w:szCs w:val="22"/>
        </w:rPr>
      </w:pPr>
      <w:r w:rsidRPr="00820FDC">
        <w:rPr>
          <w:rFonts w:eastAsiaTheme="majorEastAsia"/>
        </w:rPr>
        <w:t xml:space="preserve">Elise Lupon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</w:t>
      </w:r>
      <w:r w:rsidRPr="00820FDC">
        <w:t>elupon@mgh.harvard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991591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A1F14">
        <w:rPr>
          <w:rFonts w:cstheme="minorHAnsi"/>
          <w:bCs/>
          <w:sz w:val="22"/>
          <w:szCs w:val="22"/>
        </w:rPr>
        <w:t>22</w:t>
      </w:r>
    </w:p>
    <w:p w14:paraId="5AAC9C6C" w14:textId="23C28D4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A1F14">
        <w:rPr>
          <w:rFonts w:cstheme="minorHAnsi"/>
          <w:bCs/>
          <w:sz w:val="22"/>
          <w:szCs w:val="22"/>
        </w:rPr>
        <w:t>4</w:t>
      </w:r>
      <w:r w:rsidR="00677CCB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9EC0897" w14:textId="77777777" w:rsidR="00677CCB" w:rsidRDefault="00FF25E5" w:rsidP="00677CC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1C8456A8" w:rsidR="00FF25E5" w:rsidRPr="00677CCB" w:rsidRDefault="00FF25E5" w:rsidP="00677CC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677CCB" w:rsidRPr="00820FDC">
        <w:t>the</w:t>
      </w:r>
      <w:r w:rsidR="00677CCB" w:rsidRPr="00820FDC">
        <w:t xml:space="preserve"> French National Ethics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9BE6BC0" w:rsidR="00CE10F2" w:rsidRPr="007A1F14" w:rsidRDefault="007A1F1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F14">
        <w:rPr>
          <w:rFonts w:ascii="Calibri" w:hAnsi="Calibri" w:cs="Calibri"/>
          <w:b/>
          <w:bCs/>
        </w:rPr>
        <w:t xml:space="preserve">Donor </w:t>
      </w:r>
      <w:r>
        <w:rPr>
          <w:rFonts w:ascii="Calibri" w:hAnsi="Calibri" w:cs="Calibri"/>
          <w:b/>
          <w:bCs/>
        </w:rPr>
        <w:t>U</w:t>
      </w:r>
      <w:r w:rsidRPr="007A1F14">
        <w:rPr>
          <w:rFonts w:ascii="Calibri" w:hAnsi="Calibri" w:cs="Calibri"/>
          <w:b/>
          <w:bCs/>
        </w:rPr>
        <w:t xml:space="preserve">pper </w:t>
      </w:r>
      <w:r>
        <w:rPr>
          <w:rFonts w:ascii="Calibri" w:hAnsi="Calibri" w:cs="Calibri"/>
          <w:b/>
          <w:bCs/>
        </w:rPr>
        <w:t>L</w:t>
      </w:r>
      <w:r w:rsidRPr="007A1F14">
        <w:rPr>
          <w:rFonts w:ascii="Calibri" w:hAnsi="Calibri" w:cs="Calibri"/>
          <w:b/>
          <w:bCs/>
        </w:rPr>
        <w:t xml:space="preserve">imb </w:t>
      </w:r>
      <w:r>
        <w:rPr>
          <w:rFonts w:ascii="Calibri" w:hAnsi="Calibri" w:cs="Calibri"/>
          <w:b/>
          <w:bCs/>
        </w:rPr>
        <w:t>H</w:t>
      </w:r>
      <w:r w:rsidRPr="007A1F14">
        <w:rPr>
          <w:rFonts w:ascii="Calibri" w:hAnsi="Calibri" w:cs="Calibri"/>
          <w:b/>
          <w:bCs/>
        </w:rPr>
        <w:t xml:space="preserve">arvesting for </w:t>
      </w:r>
      <w:r>
        <w:rPr>
          <w:rFonts w:ascii="Calibri" w:hAnsi="Calibri" w:cs="Calibri"/>
          <w:b/>
          <w:bCs/>
        </w:rPr>
        <w:t>T</w:t>
      </w:r>
      <w:r w:rsidRPr="007A1F14">
        <w:rPr>
          <w:rFonts w:ascii="Calibri" w:hAnsi="Calibri" w:cs="Calibri"/>
          <w:b/>
          <w:bCs/>
        </w:rPr>
        <w:t xml:space="preserve">ranshumeral </w:t>
      </w:r>
      <w:r>
        <w:rPr>
          <w:rFonts w:ascii="Calibri" w:hAnsi="Calibri" w:cs="Calibri"/>
          <w:b/>
          <w:bCs/>
        </w:rPr>
        <w:t>T</w:t>
      </w:r>
      <w:r w:rsidRPr="007A1F14">
        <w:rPr>
          <w:rFonts w:ascii="Calibri" w:hAnsi="Calibri" w:cs="Calibri"/>
          <w:b/>
          <w:bCs/>
        </w:rPr>
        <w:t>ransplant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AAB575" w14:textId="08557E1F" w:rsidR="00EC5B9A" w:rsidRDefault="00EC5B9A" w:rsidP="00EC5B9A">
      <w:pPr>
        <w:pStyle w:val="Narration"/>
        <w:numPr>
          <w:ilvl w:val="1"/>
          <w:numId w:val="3"/>
        </w:numPr>
      </w:pPr>
      <w:r>
        <w:t xml:space="preserve">To begin, use a surgical scalpel blade number 15 to make a circumferential fish mouth incision just proximal to the deltoid humeral insertion </w:t>
      </w:r>
      <w:r>
        <w:rPr>
          <w:b/>
        </w:rPr>
        <w:t>[1]</w:t>
      </w:r>
      <w:r>
        <w:t>.</w:t>
      </w:r>
    </w:p>
    <w:p w14:paraId="75000E6F" w14:textId="77777777" w:rsidR="00EC5B9A" w:rsidRDefault="00EC5B9A" w:rsidP="00EC5B9A"/>
    <w:p w14:paraId="1E36BCBA" w14:textId="7F27DD84" w:rsidR="00EC5B9A" w:rsidRDefault="00EC5B9A" w:rsidP="00EC5B9A">
      <w:pPr>
        <w:pStyle w:val="ShotDescription"/>
        <w:numPr>
          <w:ilvl w:val="2"/>
          <w:numId w:val="3"/>
        </w:numPr>
      </w:pPr>
      <w:r>
        <w:t>WIDE: Talent making a circumferential fish mouth incision proximal to the deltoid humeral insertion with a surgical scalpel blade number 15.</w:t>
      </w:r>
    </w:p>
    <w:p w14:paraId="34F2DD8C" w14:textId="77777777" w:rsidR="00EC5B9A" w:rsidRDefault="00EC5B9A" w:rsidP="00EC5B9A"/>
    <w:p w14:paraId="642A239E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Using fine needle cautery and a pair of Adson tissue forceps, raise the volar proximal skin flap </w:t>
      </w:r>
      <w:r>
        <w:rPr>
          <w:b/>
        </w:rPr>
        <w:t>[1]</w:t>
      </w:r>
      <w:r>
        <w:t xml:space="preserve">. Ligate proximally and divide the cephalic veins </w:t>
      </w:r>
      <w:r>
        <w:rPr>
          <w:b/>
        </w:rPr>
        <w:t>[2]</w:t>
      </w:r>
      <w:r>
        <w:t>.</w:t>
      </w:r>
    </w:p>
    <w:p w14:paraId="3FA5437C" w14:textId="77777777" w:rsidR="00EC5B9A" w:rsidRDefault="00EC5B9A" w:rsidP="00EC5B9A"/>
    <w:p w14:paraId="421AB2C8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fting the volar proximal skin flap using fine needle cautery and Adson forceps.</w:t>
      </w:r>
    </w:p>
    <w:p w14:paraId="1549681E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gating and dividing the cephalic veins.</w:t>
      </w:r>
    </w:p>
    <w:p w14:paraId="3C2C08FC" w14:textId="77777777" w:rsidR="00EC5B9A" w:rsidRDefault="00EC5B9A" w:rsidP="00EC5B9A"/>
    <w:p w14:paraId="00618D55" w14:textId="7C11B02C" w:rsidR="00EC5B9A" w:rsidRDefault="00EC5B9A" w:rsidP="00EC5B9A">
      <w:pPr>
        <w:pStyle w:val="Narration"/>
        <w:numPr>
          <w:ilvl w:val="1"/>
          <w:numId w:val="3"/>
        </w:numPr>
      </w:pPr>
      <w:r>
        <w:t>D</w:t>
      </w:r>
      <w:r>
        <w:t>etach the pectoralis major from the humerus</w:t>
      </w:r>
      <w:r>
        <w:t xml:space="preserve"> u</w:t>
      </w:r>
      <w:r>
        <w:t>sing monopolar diathermy</w:t>
      </w:r>
      <w:r>
        <w:t xml:space="preserve"> </w:t>
      </w:r>
      <w:r w:rsidRPr="00A946AC">
        <w:rPr>
          <w:b/>
          <w:bCs/>
        </w:rPr>
        <w:t>[1]</w:t>
      </w:r>
      <w:r>
        <w:t xml:space="preserve"> to expose the coracobrachiali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Then, use a scalpel to recline the deltoid from the clavicle and acromion to access the scapular insertion of the long </w:t>
      </w:r>
      <w:r w:rsidR="00A946AC">
        <w:t>portion</w:t>
      </w:r>
      <w:r>
        <w:t xml:space="preserve"> of the biceps brachii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3977AAEE" w14:textId="77777777" w:rsidR="00EC5B9A" w:rsidRDefault="00EC5B9A" w:rsidP="00EC5B9A"/>
    <w:p w14:paraId="13F3B3EE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detaching the pectoralis major with monopolar diathermy</w:t>
      </w:r>
      <w:r>
        <w:t>.</w:t>
      </w:r>
    </w:p>
    <w:p w14:paraId="3EE53704" w14:textId="724AC253" w:rsidR="00EC5B9A" w:rsidRDefault="00EC5B9A" w:rsidP="00EC5B9A">
      <w:pPr>
        <w:pStyle w:val="ShotDescription"/>
        <w:numPr>
          <w:ilvl w:val="2"/>
          <w:numId w:val="3"/>
        </w:numPr>
      </w:pPr>
      <w:r>
        <w:t>A shot of the</w:t>
      </w:r>
      <w:r>
        <w:t xml:space="preserve"> expose</w:t>
      </w:r>
      <w:r>
        <w:t>d</w:t>
      </w:r>
      <w:r>
        <w:t xml:space="preserve"> coracobrachialis.</w:t>
      </w:r>
    </w:p>
    <w:p w14:paraId="7A7C7269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reclining the deltoid using a scalpel to reveal the scapular insertion of the biceps brachii.</w:t>
      </w:r>
    </w:p>
    <w:p w14:paraId="133E1DCF" w14:textId="77777777" w:rsidR="00EC5B9A" w:rsidRDefault="00EC5B9A" w:rsidP="00EC5B9A"/>
    <w:p w14:paraId="510A44D2" w14:textId="0E5F5AD0" w:rsidR="00EC5B9A" w:rsidRDefault="00A946AC" w:rsidP="00EC5B9A">
      <w:pPr>
        <w:pStyle w:val="Narration"/>
        <w:numPr>
          <w:ilvl w:val="1"/>
          <w:numId w:val="3"/>
        </w:numPr>
      </w:pPr>
      <w:r>
        <w:t>I</w:t>
      </w:r>
      <w:r w:rsidR="00EC5B9A">
        <w:t xml:space="preserve">solate and detach both the long and short </w:t>
      </w:r>
      <w:r>
        <w:t>portions</w:t>
      </w:r>
      <w:r w:rsidR="00EC5B9A">
        <w:t xml:space="preserve"> of the biceps brachii and the coracobrachialis </w:t>
      </w:r>
      <w:r w:rsidR="00EC5B9A">
        <w:rPr>
          <w:b/>
        </w:rPr>
        <w:t>[1]</w:t>
      </w:r>
      <w:r w:rsidR="00EC5B9A">
        <w:t xml:space="preserve">. Detach the pectoralis minor from the coracoid process to access the brachial plexus </w:t>
      </w:r>
      <w:r w:rsidR="00EC5B9A">
        <w:rPr>
          <w:b/>
        </w:rPr>
        <w:t>[2]</w:t>
      </w:r>
      <w:r w:rsidR="00EC5B9A">
        <w:t>.</w:t>
      </w:r>
    </w:p>
    <w:p w14:paraId="11FF1617" w14:textId="77777777" w:rsidR="00EC5B9A" w:rsidRDefault="00EC5B9A" w:rsidP="00EC5B9A"/>
    <w:p w14:paraId="01FF361E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isolating and detaching the long and short heads of the biceps brachii and coracobrachialis.</w:t>
      </w:r>
    </w:p>
    <w:p w14:paraId="36CBD47F" w14:textId="2B8A8A39" w:rsidR="00EC5B9A" w:rsidRDefault="00EC5B9A" w:rsidP="00EC5B9A">
      <w:pPr>
        <w:pStyle w:val="ShotDescription"/>
        <w:numPr>
          <w:ilvl w:val="2"/>
          <w:numId w:val="3"/>
        </w:numPr>
      </w:pPr>
      <w:r>
        <w:t>Talent detaching the pectoralis minor from the coracoid</w:t>
      </w:r>
      <w:r w:rsidR="003E46C5">
        <w:t xml:space="preserve"> process</w:t>
      </w:r>
      <w:r>
        <w:t>.</w:t>
      </w:r>
    </w:p>
    <w:p w14:paraId="44A3DD70" w14:textId="77777777" w:rsidR="00EC5B9A" w:rsidRDefault="00EC5B9A" w:rsidP="00EC5B9A"/>
    <w:p w14:paraId="5D72DF3D" w14:textId="2A4B8DBB" w:rsidR="00EC5B9A" w:rsidRDefault="00EC5B9A" w:rsidP="00EC5B9A">
      <w:pPr>
        <w:pStyle w:val="Narration"/>
        <w:numPr>
          <w:ilvl w:val="1"/>
          <w:numId w:val="3"/>
        </w:numPr>
      </w:pPr>
      <w:r>
        <w:t>With scissors, dissect and transect the median</w:t>
      </w:r>
      <w:r w:rsidR="003E46C5">
        <w:t xml:space="preserve"> </w:t>
      </w:r>
      <w:r w:rsidR="003E46C5" w:rsidRPr="003E46C5">
        <w:rPr>
          <w:b/>
          <w:bCs/>
        </w:rPr>
        <w:t>[1]</w:t>
      </w:r>
      <w:r>
        <w:t>, ulnar</w:t>
      </w:r>
      <w:r w:rsidR="003E46C5">
        <w:t xml:space="preserve"> </w:t>
      </w:r>
      <w:r w:rsidR="003E46C5" w:rsidRPr="003E46C5">
        <w:rPr>
          <w:b/>
          <w:bCs/>
        </w:rPr>
        <w:t>[2]</w:t>
      </w:r>
      <w:r>
        <w:t xml:space="preserve">, radial, and musculocutaneous nerves in their proximal third or at the cord level </w:t>
      </w:r>
      <w:r>
        <w:rPr>
          <w:b/>
        </w:rPr>
        <w:t>[</w:t>
      </w:r>
      <w:r w:rsidR="003E46C5">
        <w:rPr>
          <w:b/>
        </w:rPr>
        <w:t>3</w:t>
      </w:r>
      <w:r>
        <w:rPr>
          <w:b/>
        </w:rPr>
        <w:t>]</w:t>
      </w:r>
      <w:r>
        <w:t xml:space="preserve">. Cut the axillary nerve to allow muscular involution of the deltoid </w:t>
      </w:r>
      <w:r>
        <w:rPr>
          <w:b/>
        </w:rPr>
        <w:t>[</w:t>
      </w:r>
      <w:r w:rsidR="003E46C5">
        <w:rPr>
          <w:b/>
        </w:rPr>
        <w:t>4</w:t>
      </w:r>
      <w:r>
        <w:rPr>
          <w:b/>
        </w:rPr>
        <w:t>]</w:t>
      </w:r>
      <w:r>
        <w:t>.</w:t>
      </w:r>
    </w:p>
    <w:p w14:paraId="1AEB00ED" w14:textId="77777777" w:rsidR="00EC5B9A" w:rsidRDefault="00EC5B9A" w:rsidP="00EC5B9A"/>
    <w:p w14:paraId="448F4ECD" w14:textId="7E079E4C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dissecting and transecting the </w:t>
      </w:r>
      <w:r w:rsidR="003E46C5">
        <w:t xml:space="preserve">median </w:t>
      </w:r>
      <w:r>
        <w:t>with scissors.</w:t>
      </w:r>
    </w:p>
    <w:p w14:paraId="08FBCF7C" w14:textId="5A980266" w:rsidR="003E46C5" w:rsidRDefault="003E46C5" w:rsidP="00EC5B9A">
      <w:pPr>
        <w:pStyle w:val="ShotDescription"/>
        <w:numPr>
          <w:ilvl w:val="2"/>
          <w:numId w:val="3"/>
        </w:numPr>
      </w:pPr>
      <w:r>
        <w:t xml:space="preserve">Talent dissecting and transecting the </w:t>
      </w:r>
      <w:r>
        <w:t>ulnar</w:t>
      </w:r>
      <w:r>
        <w:t xml:space="preserve"> with scissors</w:t>
      </w:r>
      <w:r>
        <w:t>.</w:t>
      </w:r>
    </w:p>
    <w:p w14:paraId="7B60C230" w14:textId="4AC2C3F1" w:rsidR="003E46C5" w:rsidRDefault="003E46C5" w:rsidP="00EC5B9A">
      <w:pPr>
        <w:pStyle w:val="ShotDescription"/>
        <w:numPr>
          <w:ilvl w:val="2"/>
          <w:numId w:val="3"/>
        </w:numPr>
      </w:pPr>
      <w:r>
        <w:t>Talent dissecting and transecting the radial and musculocutaneous nerves with scissors</w:t>
      </w:r>
      <w:r>
        <w:t>.</w:t>
      </w:r>
    </w:p>
    <w:p w14:paraId="48CEEBFC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cutting the axillary nerve.</w:t>
      </w:r>
    </w:p>
    <w:p w14:paraId="453FF066" w14:textId="77777777" w:rsidR="00EC5B9A" w:rsidRDefault="00EC5B9A" w:rsidP="00EC5B9A"/>
    <w:p w14:paraId="40F64854" w14:textId="74A38B68" w:rsidR="00EC5B9A" w:rsidRDefault="00810DB0" w:rsidP="00EC5B9A">
      <w:pPr>
        <w:pStyle w:val="Narration"/>
        <w:numPr>
          <w:ilvl w:val="1"/>
          <w:numId w:val="3"/>
        </w:numPr>
      </w:pPr>
      <w:r>
        <w:t>E</w:t>
      </w:r>
      <w:r w:rsidR="00EC5B9A">
        <w:t>xpose the brachial artery and veins up to the axillary vessels</w:t>
      </w:r>
      <w:r>
        <w:t xml:space="preserve"> </w:t>
      </w:r>
      <w:r w:rsidRPr="00810DB0">
        <w:rPr>
          <w:b/>
          <w:bCs/>
        </w:rPr>
        <w:t>[1]</w:t>
      </w:r>
      <w:r w:rsidR="00EC5B9A">
        <w:t xml:space="preserve"> and tag them </w:t>
      </w:r>
      <w:r w:rsidR="00EC5B9A">
        <w:rPr>
          <w:b/>
        </w:rPr>
        <w:t>[</w:t>
      </w:r>
      <w:r>
        <w:rPr>
          <w:b/>
        </w:rPr>
        <w:t>2</w:t>
      </w:r>
      <w:r w:rsidR="00EC5B9A">
        <w:rPr>
          <w:b/>
        </w:rPr>
        <w:t>]</w:t>
      </w:r>
      <w:r w:rsidR="00EC5B9A">
        <w:t xml:space="preserve">. Make a longitudinal mark along the bicipital groove to facilitate accurate rotational alignment during osteosynthesis </w:t>
      </w:r>
      <w:r w:rsidR="00EC5B9A">
        <w:rPr>
          <w:b/>
        </w:rPr>
        <w:t>[</w:t>
      </w:r>
      <w:r>
        <w:rPr>
          <w:b/>
        </w:rPr>
        <w:t>3</w:t>
      </w:r>
      <w:r w:rsidR="00EC5B9A">
        <w:rPr>
          <w:b/>
        </w:rPr>
        <w:t>]</w:t>
      </w:r>
      <w:r w:rsidR="00EC5B9A">
        <w:t xml:space="preserve">. Then, use an oscillating saw to perform a transverse osteotomy of the humerus at the preoperatively planned level </w:t>
      </w:r>
      <w:r w:rsidR="00EC5B9A">
        <w:rPr>
          <w:b/>
        </w:rPr>
        <w:t>[</w:t>
      </w:r>
      <w:r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43419F19" w14:textId="77777777" w:rsidR="00EC5B9A" w:rsidRDefault="00EC5B9A" w:rsidP="00EC5B9A"/>
    <w:p w14:paraId="47816117" w14:textId="707111E0" w:rsidR="00EC5B9A" w:rsidRDefault="00EC5B9A" w:rsidP="00EC5B9A">
      <w:pPr>
        <w:pStyle w:val="ShotDescription"/>
        <w:numPr>
          <w:ilvl w:val="2"/>
          <w:numId w:val="3"/>
        </w:numPr>
      </w:pPr>
      <w:r>
        <w:t>Talent exposing the brachial artery and veins up to the axillary vessels.</w:t>
      </w:r>
    </w:p>
    <w:p w14:paraId="452F50C8" w14:textId="5F6CEA9A" w:rsidR="00810DB0" w:rsidRDefault="00810DB0" w:rsidP="00EC5B9A">
      <w:pPr>
        <w:pStyle w:val="ShotDescription"/>
        <w:numPr>
          <w:ilvl w:val="2"/>
          <w:numId w:val="3"/>
        </w:numPr>
      </w:pPr>
      <w:r>
        <w:t>Talent tagging the</w:t>
      </w:r>
      <w:r>
        <w:t xml:space="preserve"> exposed</w:t>
      </w:r>
      <w:r>
        <w:t xml:space="preserve"> brachial artery and veins</w:t>
      </w:r>
      <w:r>
        <w:t>.</w:t>
      </w:r>
    </w:p>
    <w:p w14:paraId="4976957C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marking a longitudinal line along the bicipital groove.</w:t>
      </w:r>
    </w:p>
    <w:p w14:paraId="65517FA0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performing a transverse osteotomy of the humerus with an oscillating saw.</w:t>
      </w:r>
    </w:p>
    <w:p w14:paraId="029A0534" w14:textId="77777777" w:rsidR="00EC5B9A" w:rsidRDefault="00EC5B9A" w:rsidP="00EC5B9A"/>
    <w:p w14:paraId="69C65AD4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Raise the dorsal proximal skin flap using fine needle cautery and a pair of Adson tissue forceps </w:t>
      </w:r>
      <w:r>
        <w:rPr>
          <w:b/>
        </w:rPr>
        <w:t>[1]</w:t>
      </w:r>
      <w:r>
        <w:t xml:space="preserve">. Clip any superficial veins proximally using hemostatic clips </w:t>
      </w:r>
      <w:r>
        <w:rPr>
          <w:b/>
        </w:rPr>
        <w:t>[2]</w:t>
      </w:r>
      <w:r>
        <w:t>.</w:t>
      </w:r>
    </w:p>
    <w:p w14:paraId="79976708" w14:textId="77777777" w:rsidR="00EC5B9A" w:rsidRDefault="00EC5B9A" w:rsidP="00EC5B9A"/>
    <w:p w14:paraId="4058A3F4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fting the dorsal proximal skin flap with fine needle cautery and Adson forceps.</w:t>
      </w:r>
    </w:p>
    <w:p w14:paraId="23969FD5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clipping superficial veins using hemostatic clips.</w:t>
      </w:r>
    </w:p>
    <w:p w14:paraId="647E8033" w14:textId="77777777" w:rsidR="00EC5B9A" w:rsidRDefault="00EC5B9A" w:rsidP="00EC5B9A"/>
    <w:p w14:paraId="64090BDA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Use a scalpel to isolate and detach the long and lateral heads of the triceps brachii from their proximal origins </w:t>
      </w:r>
      <w:r>
        <w:rPr>
          <w:b/>
        </w:rPr>
        <w:t>[1]</w:t>
      </w:r>
      <w:r>
        <w:t>.</w:t>
      </w:r>
    </w:p>
    <w:p w14:paraId="4A18968B" w14:textId="77777777" w:rsidR="00EC5B9A" w:rsidRDefault="00EC5B9A" w:rsidP="00EC5B9A"/>
    <w:p w14:paraId="2C541F00" w14:textId="3B64C6EB" w:rsidR="00EC5B9A" w:rsidRDefault="00EC5B9A" w:rsidP="00EC5B9A">
      <w:pPr>
        <w:pStyle w:val="ShotDescription"/>
        <w:numPr>
          <w:ilvl w:val="2"/>
          <w:numId w:val="3"/>
        </w:numPr>
      </w:pPr>
      <w:r>
        <w:t>Talent detaching</w:t>
      </w:r>
      <w:r w:rsidR="00810DB0">
        <w:t xml:space="preserve"> and isolating</w:t>
      </w:r>
      <w:r>
        <w:t xml:space="preserve"> the long and lateral heads of the triceps brachii </w:t>
      </w:r>
      <w:r w:rsidR="00B05473">
        <w:t>from their proximal origins</w:t>
      </w:r>
      <w:r w:rsidR="00B05473">
        <w:t xml:space="preserve"> </w:t>
      </w:r>
      <w:r>
        <w:t>with a scalpel.</w:t>
      </w:r>
    </w:p>
    <w:p w14:paraId="323607EF" w14:textId="77777777" w:rsidR="00EC5B9A" w:rsidRDefault="00EC5B9A" w:rsidP="00EC5B9A"/>
    <w:p w14:paraId="5DDB39DC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Ligate the axillary vessels proximally and divide them </w:t>
      </w:r>
      <w:r>
        <w:rPr>
          <w:b/>
        </w:rPr>
        <w:t>[1]</w:t>
      </w:r>
      <w:r>
        <w:t>.</w:t>
      </w:r>
    </w:p>
    <w:p w14:paraId="3E478530" w14:textId="77777777" w:rsidR="00EC5B9A" w:rsidRDefault="00EC5B9A" w:rsidP="00EC5B9A"/>
    <w:p w14:paraId="58CD5B3A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gating and dividing the axillary vessels.</w:t>
      </w:r>
    </w:p>
    <w:p w14:paraId="27853AE2" w14:textId="77777777" w:rsidR="00B05473" w:rsidRDefault="00B05473" w:rsidP="00B05473">
      <w:pPr>
        <w:pStyle w:val="ShotDescription"/>
        <w:ind w:firstLine="0"/>
      </w:pPr>
    </w:p>
    <w:p w14:paraId="4F7723BE" w14:textId="201341B2" w:rsidR="00B05473" w:rsidRPr="007A1F14" w:rsidRDefault="00B05473" w:rsidP="00B05473">
      <w:pPr>
        <w:pStyle w:val="ShotDescription"/>
        <w:numPr>
          <w:ilvl w:val="0"/>
          <w:numId w:val="3"/>
        </w:numPr>
      </w:pPr>
      <w:r w:rsidRPr="00B05473">
        <w:rPr>
          <w:b/>
          <w:bCs/>
        </w:rPr>
        <w:t xml:space="preserve">Donor </w:t>
      </w:r>
      <w:r>
        <w:rPr>
          <w:b/>
          <w:bCs/>
        </w:rPr>
        <w:t>U</w:t>
      </w:r>
      <w:r w:rsidRPr="00B05473">
        <w:rPr>
          <w:b/>
          <w:bCs/>
        </w:rPr>
        <w:t xml:space="preserve">pper </w:t>
      </w:r>
      <w:r>
        <w:rPr>
          <w:b/>
          <w:bCs/>
        </w:rPr>
        <w:t>L</w:t>
      </w:r>
      <w:r w:rsidRPr="00B05473">
        <w:rPr>
          <w:b/>
          <w:bCs/>
        </w:rPr>
        <w:t xml:space="preserve">imb </w:t>
      </w:r>
      <w:r>
        <w:rPr>
          <w:b/>
          <w:bCs/>
        </w:rPr>
        <w:t>H</w:t>
      </w:r>
      <w:r w:rsidRPr="00B05473">
        <w:rPr>
          <w:b/>
          <w:bCs/>
        </w:rPr>
        <w:t xml:space="preserve">arvesting for </w:t>
      </w:r>
      <w:r>
        <w:rPr>
          <w:b/>
          <w:bCs/>
        </w:rPr>
        <w:t>T</w:t>
      </w:r>
      <w:r w:rsidRPr="00B05473">
        <w:rPr>
          <w:b/>
          <w:bCs/>
        </w:rPr>
        <w:t xml:space="preserve">ransplantation at the </w:t>
      </w:r>
      <w:r>
        <w:rPr>
          <w:b/>
          <w:bCs/>
        </w:rPr>
        <w:t>G</w:t>
      </w:r>
      <w:r w:rsidRPr="00B05473">
        <w:rPr>
          <w:b/>
          <w:bCs/>
        </w:rPr>
        <w:t xml:space="preserve">lenohumeral </w:t>
      </w:r>
      <w:r>
        <w:rPr>
          <w:b/>
          <w:bCs/>
        </w:rPr>
        <w:t>L</w:t>
      </w:r>
      <w:r w:rsidRPr="00B05473">
        <w:rPr>
          <w:b/>
          <w:bCs/>
        </w:rPr>
        <w:t xml:space="preserve">evel with </w:t>
      </w:r>
      <w:r>
        <w:rPr>
          <w:b/>
          <w:bCs/>
        </w:rPr>
        <w:t>S</w:t>
      </w:r>
      <w:r w:rsidRPr="00B05473">
        <w:rPr>
          <w:b/>
          <w:bCs/>
        </w:rPr>
        <w:t xml:space="preserve">houlder </w:t>
      </w:r>
      <w:r>
        <w:rPr>
          <w:b/>
          <w:bCs/>
        </w:rPr>
        <w:t>R</w:t>
      </w:r>
      <w:r w:rsidRPr="00B05473">
        <w:rPr>
          <w:b/>
          <w:bCs/>
        </w:rPr>
        <w:t>econstruction</w:t>
      </w:r>
    </w:p>
    <w:p w14:paraId="325D8284" w14:textId="6FF7F257" w:rsidR="007A1F14" w:rsidRPr="00B05473" w:rsidRDefault="007A1F14" w:rsidP="007A1F14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54327112"/>
          <w:placeholder>
            <w:docPart w:val="9263FB7040D341D2B93316A553566AD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931A346" w14:textId="77777777" w:rsidR="00EC5B9A" w:rsidRDefault="00EC5B9A" w:rsidP="00EC5B9A"/>
    <w:p w14:paraId="6051A126" w14:textId="761AA855" w:rsidR="00EC5B9A" w:rsidRDefault="00B05473" w:rsidP="00EC5B9A">
      <w:pPr>
        <w:pStyle w:val="Narration"/>
        <w:numPr>
          <w:ilvl w:val="1"/>
          <w:numId w:val="3"/>
        </w:numPr>
      </w:pPr>
      <w:r w:rsidRPr="00B05473">
        <w:t xml:space="preserve">Make a double ogival-shaped incision with the proximal extremity at the coracoid level and the base 10 centimeters more distal </w:t>
      </w:r>
      <w:r w:rsidRPr="00B05473">
        <w:rPr>
          <w:b/>
          <w:bCs/>
        </w:rPr>
        <w:t>[1]</w:t>
      </w:r>
      <w:r w:rsidRPr="00B05473">
        <w:t xml:space="preserve">. Create a superior acromio-clavicular flap delimited by the deltopectoral interval </w:t>
      </w:r>
      <w:r w:rsidRPr="00B05473">
        <w:rPr>
          <w:b/>
          <w:bCs/>
        </w:rPr>
        <w:t>[2]</w:t>
      </w:r>
      <w:r w:rsidRPr="00B05473">
        <w:t xml:space="preserve"> and an inferior axillary flap </w:t>
      </w:r>
      <w:r w:rsidRPr="00B05473">
        <w:rPr>
          <w:b/>
          <w:bCs/>
        </w:rPr>
        <w:t>[3]</w:t>
      </w:r>
      <w:r w:rsidRPr="00B05473">
        <w:t>.</w:t>
      </w:r>
      <w:r w:rsidR="00EC5B9A">
        <w:t xml:space="preserve"> Extend the incision proximally to the sterno-clavicular joint, then continue 10 centimeters up to the posterior border of the sternocleidomastoid muscle </w:t>
      </w:r>
      <w:r w:rsidR="00EC5B9A">
        <w:rPr>
          <w:b/>
        </w:rPr>
        <w:t>[</w:t>
      </w:r>
      <w:r w:rsidR="0099671D"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36A01E26" w14:textId="77777777" w:rsidR="00EC5B9A" w:rsidRDefault="00EC5B9A" w:rsidP="00EC5B9A"/>
    <w:p w14:paraId="37B16E7F" w14:textId="5B82C2B6" w:rsidR="00EC5B9A" w:rsidRDefault="0099671D" w:rsidP="00EC5B9A">
      <w:pPr>
        <w:pStyle w:val="ShotDescription"/>
        <w:numPr>
          <w:ilvl w:val="2"/>
          <w:numId w:val="3"/>
        </w:numPr>
      </w:pPr>
      <w:r w:rsidRPr="0099671D">
        <w:t>Talent making a double ogival-shaped skin incision from the coracoid process, extending 10 centimeters distally</w:t>
      </w:r>
      <w:r w:rsidR="00EC5B9A">
        <w:t>.</w:t>
      </w:r>
    </w:p>
    <w:p w14:paraId="0EFB1567" w14:textId="147CD6B4" w:rsidR="0099671D" w:rsidRDefault="0099671D" w:rsidP="00EC5B9A">
      <w:pPr>
        <w:pStyle w:val="ShotDescription"/>
        <w:numPr>
          <w:ilvl w:val="2"/>
          <w:numId w:val="3"/>
        </w:numPr>
      </w:pPr>
      <w:r>
        <w:t>T</w:t>
      </w:r>
      <w:r w:rsidRPr="0099671D">
        <w:t xml:space="preserve">alent </w:t>
      </w:r>
      <w:r>
        <w:t>creating a</w:t>
      </w:r>
      <w:r w:rsidRPr="0099671D">
        <w:t xml:space="preserve"> superior acromio-clavicular flap, showing the deltopectoral interval</w:t>
      </w:r>
      <w:r>
        <w:t>.</w:t>
      </w:r>
    </w:p>
    <w:p w14:paraId="60B5443E" w14:textId="569D58D6" w:rsidR="0099671D" w:rsidRDefault="0099671D" w:rsidP="00EC5B9A">
      <w:pPr>
        <w:pStyle w:val="ShotDescription"/>
        <w:numPr>
          <w:ilvl w:val="2"/>
          <w:numId w:val="3"/>
        </w:numPr>
      </w:pPr>
      <w:r w:rsidRPr="0099671D">
        <w:t xml:space="preserve">Talent </w:t>
      </w:r>
      <w:r>
        <w:t>creating an</w:t>
      </w:r>
      <w:r w:rsidRPr="0099671D">
        <w:t xml:space="preserve"> inferior axillary flap</w:t>
      </w:r>
    </w:p>
    <w:p w14:paraId="2CE8DE0C" w14:textId="4D0C951E" w:rsidR="00EC5B9A" w:rsidRDefault="00EC5B9A" w:rsidP="00EC5B9A">
      <w:pPr>
        <w:pStyle w:val="ShotDescription"/>
        <w:numPr>
          <w:ilvl w:val="2"/>
          <w:numId w:val="3"/>
        </w:numPr>
      </w:pPr>
      <w:r>
        <w:t>Talent extending the incision</w:t>
      </w:r>
      <w:r w:rsidR="0099671D">
        <w:t xml:space="preserve"> proximally</w:t>
      </w:r>
      <w:r>
        <w:t xml:space="preserve"> to the sterno-clavicular joint and </w:t>
      </w:r>
      <w:r w:rsidR="0099671D">
        <w:t>then continuing the incision</w:t>
      </w:r>
      <w:r>
        <w:t xml:space="preserve"> to the posterior border of the sternocleidomastoid.</w:t>
      </w:r>
    </w:p>
    <w:p w14:paraId="7C9B3903" w14:textId="77777777" w:rsidR="00EC5B9A" w:rsidRDefault="00EC5B9A" w:rsidP="00EC5B9A"/>
    <w:p w14:paraId="69E7334E" w14:textId="00D6894C" w:rsidR="00EC5B9A" w:rsidRDefault="0099671D" w:rsidP="00EC5B9A">
      <w:pPr>
        <w:pStyle w:val="Narration"/>
        <w:numPr>
          <w:ilvl w:val="1"/>
          <w:numId w:val="3"/>
        </w:numPr>
      </w:pPr>
      <w:r w:rsidRPr="0099671D">
        <w:t xml:space="preserve">Using a scalpel, detach the anterior head of the deltoid from the clavicle </w:t>
      </w:r>
      <w:r w:rsidRPr="0099671D">
        <w:rPr>
          <w:b/>
          <w:bCs/>
        </w:rPr>
        <w:t>[1]</w:t>
      </w:r>
      <w:r w:rsidRPr="0099671D">
        <w:t xml:space="preserve">. Then, detach the middle head from the acromion </w:t>
      </w:r>
      <w:r w:rsidRPr="0099671D">
        <w:rPr>
          <w:b/>
          <w:bCs/>
        </w:rPr>
        <w:t>[2]</w:t>
      </w:r>
      <w:r>
        <w:t xml:space="preserve"> and</w:t>
      </w:r>
      <w:r w:rsidRPr="0099671D">
        <w:t xml:space="preserve"> the posterior head from the scapula </w:t>
      </w:r>
      <w:r w:rsidRPr="0099671D">
        <w:rPr>
          <w:b/>
          <w:bCs/>
        </w:rPr>
        <w:t>[3]</w:t>
      </w:r>
      <w:r w:rsidRPr="0099671D">
        <w:t>.</w:t>
      </w:r>
      <w:r w:rsidR="00EC5B9A">
        <w:t xml:space="preserve"> Cut the posterior head perpendicularly to the scapular spine, 10 centimeters from the acromion </w:t>
      </w:r>
      <w:r w:rsidR="00EC5B9A">
        <w:rPr>
          <w:b/>
        </w:rPr>
        <w:t>[</w:t>
      </w:r>
      <w:r w:rsidR="00AF144B"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65A8240E" w14:textId="77777777" w:rsidR="00EC5B9A" w:rsidRDefault="00EC5B9A" w:rsidP="00EC5B9A"/>
    <w:p w14:paraId="7E7C1C6D" w14:textId="4E293F96" w:rsidR="00EC5B9A" w:rsidRDefault="0099671D" w:rsidP="00EC5B9A">
      <w:pPr>
        <w:pStyle w:val="ShotDescription"/>
        <w:numPr>
          <w:ilvl w:val="2"/>
          <w:numId w:val="3"/>
        </w:numPr>
      </w:pPr>
      <w:r w:rsidRPr="0099671D">
        <w:t>Talent using a scalpel to detach the anterior head of the deltoid from the clavicle</w:t>
      </w:r>
      <w:r w:rsidR="00EC5B9A">
        <w:t>.</w:t>
      </w:r>
    </w:p>
    <w:p w14:paraId="7D270FEB" w14:textId="2CC9CC49" w:rsidR="0099671D" w:rsidRDefault="00AF144B" w:rsidP="00EC5B9A">
      <w:pPr>
        <w:pStyle w:val="ShotDescription"/>
        <w:numPr>
          <w:ilvl w:val="2"/>
          <w:numId w:val="3"/>
        </w:numPr>
      </w:pPr>
      <w:r>
        <w:t>T</w:t>
      </w:r>
      <w:r w:rsidRPr="00AF144B">
        <w:t>alent detaching the middle head of the deltoid from the acromion</w:t>
      </w:r>
      <w:r>
        <w:t>.</w:t>
      </w:r>
    </w:p>
    <w:p w14:paraId="50B1D82B" w14:textId="1B085D4D" w:rsidR="00AF144B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posterior head from the scapula</w:t>
      </w:r>
      <w:r>
        <w:t>.</w:t>
      </w:r>
    </w:p>
    <w:p w14:paraId="7A5B7EA6" w14:textId="05F2418D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cutting the posterior </w:t>
      </w:r>
      <w:r w:rsidR="00AF144B">
        <w:t>head perpendicularly to the scapular spine</w:t>
      </w:r>
      <w:r>
        <w:t>.</w:t>
      </w:r>
    </w:p>
    <w:p w14:paraId="2316ACA7" w14:textId="77777777" w:rsidR="00EC5B9A" w:rsidRDefault="00EC5B9A" w:rsidP="00EC5B9A"/>
    <w:p w14:paraId="37EA505F" w14:textId="2E303D47" w:rsidR="00EC5B9A" w:rsidRDefault="00AF144B" w:rsidP="00EC5B9A">
      <w:pPr>
        <w:pStyle w:val="Narration"/>
        <w:numPr>
          <w:ilvl w:val="1"/>
          <w:numId w:val="3"/>
        </w:numPr>
      </w:pPr>
      <w:r w:rsidRPr="00AF144B">
        <w:t xml:space="preserve">Now, detach the pectoralis minor from the coracoid process </w:t>
      </w:r>
      <w:r w:rsidRPr="00AF144B">
        <w:rPr>
          <w:b/>
          <w:bCs/>
        </w:rPr>
        <w:t>[1]</w:t>
      </w:r>
      <w:r w:rsidRPr="00AF144B">
        <w:t xml:space="preserve">. </w:t>
      </w:r>
      <w:r>
        <w:t>Then, d</w:t>
      </w:r>
      <w:r w:rsidRPr="00AF144B">
        <w:t xml:space="preserve">etach the short head of the biceps brachii </w:t>
      </w:r>
      <w:r w:rsidRPr="00AF144B">
        <w:rPr>
          <w:b/>
          <w:bCs/>
        </w:rPr>
        <w:t>[2]</w:t>
      </w:r>
      <w:r>
        <w:t xml:space="preserve"> and</w:t>
      </w:r>
      <w:r w:rsidRPr="00AF144B">
        <w:t xml:space="preserve"> the coracobrachialis from the coracoid </w:t>
      </w:r>
      <w:r w:rsidRPr="00AF144B">
        <w:rPr>
          <w:b/>
          <w:bCs/>
        </w:rPr>
        <w:t>[3]</w:t>
      </w:r>
      <w:r w:rsidRPr="00AF144B">
        <w:t>.</w:t>
      </w:r>
    </w:p>
    <w:p w14:paraId="331A0DDA" w14:textId="77777777" w:rsidR="00EC5B9A" w:rsidRDefault="00EC5B9A" w:rsidP="00EC5B9A"/>
    <w:p w14:paraId="099226A9" w14:textId="3405BB3D" w:rsidR="00EC5B9A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pectoralis minor from the coracoid with a scalpel</w:t>
      </w:r>
      <w:r w:rsidR="00EC5B9A">
        <w:t>.</w:t>
      </w:r>
    </w:p>
    <w:p w14:paraId="41D070FD" w14:textId="7198FF5E" w:rsidR="00AF144B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short head of the biceps brachii</w:t>
      </w:r>
      <w:r>
        <w:t xml:space="preserve"> </w:t>
      </w:r>
      <w:r w:rsidRPr="00AF144B">
        <w:t>from the coracoid.</w:t>
      </w:r>
    </w:p>
    <w:p w14:paraId="5E4DF23D" w14:textId="33F38158" w:rsidR="00AF144B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coracobrachialis from</w:t>
      </w:r>
      <w:r>
        <w:t xml:space="preserve"> </w:t>
      </w:r>
      <w:r w:rsidRPr="00AF144B">
        <w:t>the coracoid</w:t>
      </w:r>
      <w:r>
        <w:t>.</w:t>
      </w:r>
    </w:p>
    <w:p w14:paraId="46E1D94A" w14:textId="77777777" w:rsidR="00EC5B9A" w:rsidRDefault="00EC5B9A" w:rsidP="00EC5B9A"/>
    <w:p w14:paraId="6159D90D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Detach the clavicular insertion of the pectoralis major </w:t>
      </w:r>
      <w:r>
        <w:rPr>
          <w:b/>
        </w:rPr>
        <w:t>[1]</w:t>
      </w:r>
      <w:r>
        <w:t xml:space="preserve">. Using monopolar diathermy, transect through the muscle belly, leaving all the tendons on the humeral insertion with an additional 10 centimeters of muscle </w:t>
      </w:r>
      <w:r>
        <w:rPr>
          <w:b/>
        </w:rPr>
        <w:t>[2]</w:t>
      </w:r>
      <w:r>
        <w:t>.</w:t>
      </w:r>
    </w:p>
    <w:p w14:paraId="4EE8BA83" w14:textId="77777777" w:rsidR="00EC5B9A" w:rsidRDefault="00EC5B9A" w:rsidP="00EC5B9A"/>
    <w:p w14:paraId="514817EB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detaching the clavicular head of the pectoralis major.</w:t>
      </w:r>
    </w:p>
    <w:p w14:paraId="55CA7487" w14:textId="2A7A7A43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transecting through </w:t>
      </w:r>
      <w:r w:rsidR="00B86B6B">
        <w:t>the muscle belly</w:t>
      </w:r>
      <w:r>
        <w:t xml:space="preserve"> with monopolar diathermy.</w:t>
      </w:r>
    </w:p>
    <w:p w14:paraId="52E536EF" w14:textId="77777777" w:rsidR="00EC5B9A" w:rsidRDefault="00EC5B9A" w:rsidP="00EC5B9A"/>
    <w:p w14:paraId="3E794B23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Perform an osteotomy of the clavicle to access the proximal portion of the vessels and the brachial plexus </w:t>
      </w:r>
      <w:r>
        <w:rPr>
          <w:b/>
        </w:rPr>
        <w:t>[1]</w:t>
      </w:r>
      <w:r>
        <w:t>.</w:t>
      </w:r>
    </w:p>
    <w:p w14:paraId="4E444F29" w14:textId="77777777" w:rsidR="00EC5B9A" w:rsidRDefault="00EC5B9A" w:rsidP="00EC5B9A"/>
    <w:p w14:paraId="2D9DC2BE" w14:textId="24562ED7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making an osteotomy of the clavicle to expose </w:t>
      </w:r>
      <w:r w:rsidR="00B86B6B">
        <w:t>the proximal portion of the vessels and the brachial plexus</w:t>
      </w:r>
      <w:r>
        <w:t>.</w:t>
      </w:r>
    </w:p>
    <w:p w14:paraId="1844CD9D" w14:textId="77777777" w:rsidR="00EC5B9A" w:rsidRDefault="00EC5B9A" w:rsidP="00EC5B9A"/>
    <w:p w14:paraId="2290CAAA" w14:textId="75D3E6CA" w:rsidR="00EC5B9A" w:rsidRDefault="00EC5B9A" w:rsidP="00EC5B9A">
      <w:pPr>
        <w:pStyle w:val="Narration"/>
        <w:numPr>
          <w:ilvl w:val="1"/>
          <w:numId w:val="3"/>
        </w:numPr>
      </w:pPr>
      <w:r>
        <w:t>Dissect and place vessel loops around the subclavian artery</w:t>
      </w:r>
      <w:r w:rsidR="00B86B6B">
        <w:t xml:space="preserve"> </w:t>
      </w:r>
      <w:r w:rsidR="00B86B6B" w:rsidRPr="00B86B6B">
        <w:rPr>
          <w:b/>
          <w:bCs/>
        </w:rPr>
        <w:t>[1]</w:t>
      </w:r>
      <w:r>
        <w:t xml:space="preserve"> and vein at a proximal level </w:t>
      </w:r>
      <w:r>
        <w:rPr>
          <w:b/>
        </w:rPr>
        <w:t>[</w:t>
      </w:r>
      <w:r w:rsidR="00B86B6B">
        <w:rPr>
          <w:b/>
        </w:rPr>
        <w:t>2</w:t>
      </w:r>
      <w:r>
        <w:rPr>
          <w:b/>
        </w:rPr>
        <w:t>]</w:t>
      </w:r>
      <w:r>
        <w:t>.</w:t>
      </w:r>
    </w:p>
    <w:p w14:paraId="27BBB24D" w14:textId="77777777" w:rsidR="00EC5B9A" w:rsidRDefault="00EC5B9A" w:rsidP="00EC5B9A"/>
    <w:p w14:paraId="66B405F1" w14:textId="1F3D45DE" w:rsidR="00EC5B9A" w:rsidRDefault="00B86B6B" w:rsidP="00EC5B9A">
      <w:pPr>
        <w:pStyle w:val="ShotDescription"/>
        <w:numPr>
          <w:ilvl w:val="2"/>
          <w:numId w:val="3"/>
        </w:numPr>
      </w:pPr>
      <w:r>
        <w:t>T</w:t>
      </w:r>
      <w:r w:rsidRPr="00B86B6B">
        <w:t>alent dissecting around the subclavian artery and securing it with a vessel loop</w:t>
      </w:r>
      <w:r w:rsidR="00EC5B9A">
        <w:t>.</w:t>
      </w:r>
    </w:p>
    <w:p w14:paraId="0B7B83FB" w14:textId="0F2B5815" w:rsidR="00B86B6B" w:rsidRDefault="00B86B6B" w:rsidP="00EC5B9A">
      <w:pPr>
        <w:pStyle w:val="ShotDescription"/>
        <w:numPr>
          <w:ilvl w:val="2"/>
          <w:numId w:val="3"/>
        </w:numPr>
      </w:pPr>
      <w:r w:rsidRPr="00B86B6B">
        <w:t xml:space="preserve">Talent </w:t>
      </w:r>
      <w:r>
        <w:t>dissecting</w:t>
      </w:r>
      <w:r w:rsidRPr="00B86B6B">
        <w:t xml:space="preserve"> the subclavian vein and placing a vessel loop around it</w:t>
      </w:r>
    </w:p>
    <w:p w14:paraId="2354E3D1" w14:textId="77777777" w:rsidR="00EC5B9A" w:rsidRDefault="00EC5B9A" w:rsidP="00EC5B9A"/>
    <w:p w14:paraId="0AB486AC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Identify the lateral, medial, and posterior cords of the brachial plexus and transect them proximally to the origins of their terminal branches using scissors </w:t>
      </w:r>
      <w:r>
        <w:rPr>
          <w:b/>
        </w:rPr>
        <w:t>[1]</w:t>
      </w:r>
      <w:r>
        <w:t>.</w:t>
      </w:r>
    </w:p>
    <w:p w14:paraId="4A9F1B5F" w14:textId="77777777" w:rsidR="00EC5B9A" w:rsidRDefault="00EC5B9A" w:rsidP="00EC5B9A"/>
    <w:p w14:paraId="54E9EFC4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identifying and transecting the three cords of the brachial plexus with scissors.</w:t>
      </w:r>
    </w:p>
    <w:p w14:paraId="2DA00D64" w14:textId="77777777" w:rsidR="00EC5B9A" w:rsidRDefault="00EC5B9A" w:rsidP="00EC5B9A"/>
    <w:p w14:paraId="702E9156" w14:textId="41B61D77" w:rsidR="00EC5B9A" w:rsidRDefault="00EC5B9A" w:rsidP="00EC5B9A">
      <w:pPr>
        <w:pStyle w:val="Narration"/>
        <w:numPr>
          <w:ilvl w:val="1"/>
          <w:numId w:val="3"/>
        </w:numPr>
      </w:pPr>
      <w:r>
        <w:t>Dissect the subclavian vessels down to the axillary vessels using scissors</w:t>
      </w:r>
      <w:r w:rsidR="00B86B6B">
        <w:t xml:space="preserve"> </w:t>
      </w:r>
      <w:r w:rsidR="00B86B6B" w:rsidRPr="00B86B6B">
        <w:rPr>
          <w:b/>
          <w:bCs/>
        </w:rPr>
        <w:t>[1]</w:t>
      </w:r>
      <w:r>
        <w:t xml:space="preserve"> and tag them </w:t>
      </w:r>
      <w:r>
        <w:rPr>
          <w:b/>
        </w:rPr>
        <w:t>[</w:t>
      </w:r>
      <w:r w:rsidR="00B86B6B">
        <w:rPr>
          <w:b/>
        </w:rPr>
        <w:t>2</w:t>
      </w:r>
      <w:r>
        <w:rPr>
          <w:b/>
        </w:rPr>
        <w:t>]</w:t>
      </w:r>
      <w:r>
        <w:t>.</w:t>
      </w:r>
    </w:p>
    <w:p w14:paraId="458A928B" w14:textId="77777777" w:rsidR="00EC5B9A" w:rsidRDefault="00EC5B9A" w:rsidP="00EC5B9A"/>
    <w:p w14:paraId="7024B389" w14:textId="1F9B3C06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dissecting </w:t>
      </w:r>
      <w:r w:rsidR="00B86B6B">
        <w:t>the</w:t>
      </w:r>
      <w:r>
        <w:t xml:space="preserve"> subclavian to</w:t>
      </w:r>
      <w:r w:rsidR="00B86B6B">
        <w:t xml:space="preserve"> the</w:t>
      </w:r>
      <w:r>
        <w:t xml:space="preserve"> axillary vessels.</w:t>
      </w:r>
    </w:p>
    <w:p w14:paraId="2E61A112" w14:textId="253DF940" w:rsidR="00B86B6B" w:rsidRDefault="00B86B6B" w:rsidP="00EC5B9A">
      <w:pPr>
        <w:pStyle w:val="ShotDescription"/>
        <w:numPr>
          <w:ilvl w:val="2"/>
          <w:numId w:val="3"/>
        </w:numPr>
      </w:pPr>
      <w:r>
        <w:t>Talent tagging</w:t>
      </w:r>
      <w:r>
        <w:t xml:space="preserve"> the dissected</w:t>
      </w:r>
      <w:r>
        <w:t xml:space="preserve"> subclavian vessels</w:t>
      </w:r>
      <w:r>
        <w:t>.</w:t>
      </w:r>
    </w:p>
    <w:p w14:paraId="4B089531" w14:textId="77777777" w:rsidR="00EC5B9A" w:rsidRDefault="00EC5B9A" w:rsidP="00EC5B9A"/>
    <w:p w14:paraId="23504D8C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Ligate all collateral arteries and veins from the axillary vessels destined for the thorax using hemostatic clips or braided absorbable sutures </w:t>
      </w:r>
      <w:r>
        <w:rPr>
          <w:b/>
        </w:rPr>
        <w:t>[1]</w:t>
      </w:r>
      <w:r>
        <w:t>.</w:t>
      </w:r>
    </w:p>
    <w:p w14:paraId="5ABBB80B" w14:textId="77777777" w:rsidR="00EC5B9A" w:rsidRDefault="00EC5B9A" w:rsidP="00EC5B9A"/>
    <w:p w14:paraId="6E906312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gating collateral branches from the axillary vessels.</w:t>
      </w:r>
    </w:p>
    <w:p w14:paraId="3435AB04" w14:textId="77777777" w:rsidR="00EC5B9A" w:rsidRDefault="00EC5B9A" w:rsidP="00EC5B9A"/>
    <w:p w14:paraId="09EE8D80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Using a scalpel, isolate and detach the long head of the biceps brachii from its proximal origin for future humeral tenodesis </w:t>
      </w:r>
      <w:r>
        <w:rPr>
          <w:b/>
        </w:rPr>
        <w:t>[1]</w:t>
      </w:r>
      <w:r>
        <w:t>.</w:t>
      </w:r>
    </w:p>
    <w:p w14:paraId="1FB72132" w14:textId="77777777" w:rsidR="00EC5B9A" w:rsidRDefault="00EC5B9A" w:rsidP="00EC5B9A"/>
    <w:p w14:paraId="4F814FC2" w14:textId="28D13A81" w:rsidR="00EC5B9A" w:rsidRDefault="00EC5B9A" w:rsidP="00EC5B9A">
      <w:pPr>
        <w:pStyle w:val="ShotDescription"/>
        <w:numPr>
          <w:ilvl w:val="2"/>
          <w:numId w:val="3"/>
        </w:numPr>
      </w:pPr>
      <w:r>
        <w:t>Talent detaching</w:t>
      </w:r>
      <w:r w:rsidR="00FA520F">
        <w:t xml:space="preserve"> and isolating</w:t>
      </w:r>
      <w:r>
        <w:t xml:space="preserve"> the long head of the biceps brachii at its origin.</w:t>
      </w:r>
    </w:p>
    <w:p w14:paraId="2EDDA217" w14:textId="77777777" w:rsidR="00EC5B9A" w:rsidRDefault="00EC5B9A" w:rsidP="00EC5B9A"/>
    <w:p w14:paraId="07A01351" w14:textId="61867AF9" w:rsidR="00EC5B9A" w:rsidRDefault="00FA520F" w:rsidP="00EC5B9A">
      <w:pPr>
        <w:pStyle w:val="Narration"/>
        <w:numPr>
          <w:ilvl w:val="1"/>
          <w:numId w:val="3"/>
        </w:numPr>
      </w:pPr>
      <w:r w:rsidRPr="00FA520F">
        <w:t xml:space="preserve">Incise the tendon of the subscapularis with a scalpel </w:t>
      </w:r>
      <w:r w:rsidRPr="00FA520F">
        <w:rPr>
          <w:b/>
          <w:bCs/>
        </w:rPr>
        <w:t>[1]</w:t>
      </w:r>
      <w:r w:rsidRPr="00FA520F">
        <w:t xml:space="preserve">. Then, incise the glenohumeral joint capsule at the neck of the scapula </w:t>
      </w:r>
      <w:r w:rsidRPr="00FA520F">
        <w:rPr>
          <w:b/>
          <w:bCs/>
        </w:rPr>
        <w:t>[2]</w:t>
      </w:r>
      <w:r w:rsidRPr="00FA520F">
        <w:t>.</w:t>
      </w:r>
      <w:r w:rsidR="00EC5B9A">
        <w:t xml:space="preserve"> Transect the tendons of the supraspinatus, infraspinatus, and teres minor muscles posteriorly to the joint at the same level </w:t>
      </w:r>
      <w:r w:rsidR="00EC5B9A">
        <w:rPr>
          <w:b/>
        </w:rPr>
        <w:t>[</w:t>
      </w:r>
      <w:r>
        <w:rPr>
          <w:b/>
        </w:rPr>
        <w:t>3</w:t>
      </w:r>
      <w:r w:rsidR="00EC5B9A">
        <w:rPr>
          <w:b/>
        </w:rPr>
        <w:t>]</w:t>
      </w:r>
      <w:r w:rsidR="00EC5B9A">
        <w:t xml:space="preserve">. Disarticulate the glenohumeral joint to harvest the humeral head with the graft </w:t>
      </w:r>
      <w:r w:rsidR="00EC5B9A">
        <w:rPr>
          <w:b/>
        </w:rPr>
        <w:t>[</w:t>
      </w:r>
      <w:r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2311BE6E" w14:textId="77777777" w:rsidR="00EC5B9A" w:rsidRDefault="00EC5B9A" w:rsidP="00EC5B9A"/>
    <w:p w14:paraId="7AC337AE" w14:textId="21CB6BD5" w:rsidR="00EC5B9A" w:rsidRDefault="00FA520F" w:rsidP="00EC5B9A">
      <w:pPr>
        <w:pStyle w:val="ShotDescription"/>
        <w:numPr>
          <w:ilvl w:val="2"/>
          <w:numId w:val="3"/>
        </w:numPr>
      </w:pPr>
      <w:r w:rsidRPr="00FA520F">
        <w:t>Talent using a scalpel to incise the subscapularis tendon</w:t>
      </w:r>
      <w:r w:rsidR="00EC5B9A">
        <w:t>.</w:t>
      </w:r>
    </w:p>
    <w:p w14:paraId="3A0A380C" w14:textId="31BE0645" w:rsidR="00FA520F" w:rsidRDefault="00FA520F" w:rsidP="00EC5B9A">
      <w:pPr>
        <w:pStyle w:val="ShotDescription"/>
        <w:numPr>
          <w:ilvl w:val="2"/>
          <w:numId w:val="3"/>
        </w:numPr>
      </w:pPr>
      <w:r>
        <w:t>T</w:t>
      </w:r>
      <w:r w:rsidRPr="00FA520F">
        <w:t>alent making a</w:t>
      </w:r>
      <w:r>
        <w:t>n</w:t>
      </w:r>
      <w:r w:rsidRPr="00FA520F">
        <w:t xml:space="preserve"> incision through the joint capsule at the scapular neck.</w:t>
      </w:r>
    </w:p>
    <w:p w14:paraId="2E3C177B" w14:textId="0BA00CC7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transecting </w:t>
      </w:r>
      <w:r w:rsidR="00FA520F">
        <w:t>the tendons of the supraspinatus, infraspinatus, and teres minor muscles posteriorly to the joint</w:t>
      </w:r>
      <w:r>
        <w:t>.</w:t>
      </w:r>
    </w:p>
    <w:p w14:paraId="525D9A88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disarticulating the glenohumeral joint.</w:t>
      </w:r>
    </w:p>
    <w:p w14:paraId="6BFE2CDE" w14:textId="77777777" w:rsidR="00EC5B9A" w:rsidRDefault="00EC5B9A" w:rsidP="00EC5B9A"/>
    <w:p w14:paraId="110C3C35" w14:textId="539A51A8" w:rsidR="00EC5B9A" w:rsidRDefault="00EC5B9A" w:rsidP="00EC5B9A">
      <w:pPr>
        <w:pStyle w:val="Narration"/>
        <w:numPr>
          <w:ilvl w:val="1"/>
          <w:numId w:val="3"/>
        </w:numPr>
      </w:pPr>
      <w:r>
        <w:t xml:space="preserve">Mobilize the humerus laterally </w:t>
      </w:r>
      <w:r>
        <w:rPr>
          <w:b/>
        </w:rPr>
        <w:t>[1]</w:t>
      </w:r>
      <w:r>
        <w:t>. Detach the long head of the triceps from its proximal origin</w:t>
      </w:r>
      <w:r w:rsidR="00FA520F">
        <w:t xml:space="preserve"> </w:t>
      </w:r>
      <w:r w:rsidR="00FA520F">
        <w:t>with a scalpel</w:t>
      </w:r>
      <w:r w:rsidR="00FA520F">
        <w:t xml:space="preserve"> </w:t>
      </w:r>
      <w:r w:rsidR="00FA520F" w:rsidRPr="00FA520F">
        <w:rPr>
          <w:b/>
          <w:bCs/>
        </w:rPr>
        <w:t>[2]</w:t>
      </w:r>
      <w:r>
        <w:t xml:space="preserve"> and remove the latissimus dorsi and teres major from their humeral insertions </w:t>
      </w:r>
      <w:r>
        <w:rPr>
          <w:b/>
        </w:rPr>
        <w:t>[</w:t>
      </w:r>
      <w:r w:rsidR="00FA520F">
        <w:rPr>
          <w:b/>
        </w:rPr>
        <w:t>3</w:t>
      </w:r>
      <w:r>
        <w:rPr>
          <w:b/>
        </w:rPr>
        <w:t>]</w:t>
      </w:r>
      <w:r>
        <w:t>.</w:t>
      </w:r>
    </w:p>
    <w:p w14:paraId="1D6E84F6" w14:textId="77777777" w:rsidR="00EC5B9A" w:rsidRDefault="00EC5B9A" w:rsidP="00EC5B9A"/>
    <w:p w14:paraId="719F484F" w14:textId="3DB4B186" w:rsidR="00FA520F" w:rsidRDefault="00EC5B9A" w:rsidP="00FA520F">
      <w:pPr>
        <w:pStyle w:val="ShotDescription"/>
        <w:numPr>
          <w:ilvl w:val="2"/>
          <w:numId w:val="3"/>
        </w:numPr>
      </w:pPr>
      <w:r>
        <w:t>Talent moving the humerus laterally.</w:t>
      </w:r>
    </w:p>
    <w:p w14:paraId="0B528E82" w14:textId="77777777" w:rsidR="00FA520F" w:rsidRDefault="00EC5B9A" w:rsidP="00EC5B9A">
      <w:pPr>
        <w:pStyle w:val="ShotDescription"/>
        <w:numPr>
          <w:ilvl w:val="2"/>
          <w:numId w:val="3"/>
        </w:numPr>
      </w:pPr>
      <w:r>
        <w:t>Talent detaching the long head of the triceps</w:t>
      </w:r>
      <w:r w:rsidR="00FA520F">
        <w:t xml:space="preserve"> </w:t>
      </w:r>
      <w:r w:rsidR="00FA520F">
        <w:t>from its proximal origin with a scalpel</w:t>
      </w:r>
      <w:r w:rsidR="00FA520F">
        <w:t>.</w:t>
      </w:r>
    </w:p>
    <w:p w14:paraId="0B8DCD2E" w14:textId="1722925F" w:rsidR="00EC5B9A" w:rsidRDefault="00FA520F" w:rsidP="00EC5B9A">
      <w:pPr>
        <w:pStyle w:val="ShotDescription"/>
        <w:numPr>
          <w:ilvl w:val="2"/>
          <w:numId w:val="3"/>
        </w:numPr>
      </w:pPr>
      <w:r>
        <w:t>Talent removing the</w:t>
      </w:r>
      <w:r w:rsidR="00EC5B9A">
        <w:t xml:space="preserve"> latissimus dorsi and teres major</w:t>
      </w:r>
      <w:r w:rsidR="007A1F14">
        <w:t xml:space="preserve"> </w:t>
      </w:r>
      <w:r w:rsidR="007A1F14">
        <w:t>from their humeral insertions</w:t>
      </w:r>
      <w:r w:rsidR="00EC5B9A">
        <w:t>.</w:t>
      </w:r>
    </w:p>
    <w:p w14:paraId="5A051E00" w14:textId="77777777" w:rsidR="00EC5B9A" w:rsidRDefault="00EC5B9A" w:rsidP="00EC5B9A"/>
    <w:p w14:paraId="115CB9FF" w14:textId="69A3E955" w:rsidR="00EC5B9A" w:rsidRDefault="007A1F14" w:rsidP="00EC5B9A">
      <w:pPr>
        <w:pStyle w:val="Narration"/>
        <w:numPr>
          <w:ilvl w:val="1"/>
          <w:numId w:val="3"/>
        </w:numPr>
      </w:pPr>
      <w:r>
        <w:t>Finally, l</w:t>
      </w:r>
      <w:r w:rsidR="00EC5B9A">
        <w:t xml:space="preserve">igate and divide the axillary and subclavian vessels proximally </w:t>
      </w:r>
      <w:r w:rsidR="00EC5B9A">
        <w:rPr>
          <w:b/>
        </w:rPr>
        <w:t>[1]</w:t>
      </w:r>
      <w:r w:rsidR="00EC5B9A">
        <w:t>.</w:t>
      </w:r>
    </w:p>
    <w:p w14:paraId="2D5836DE" w14:textId="77777777" w:rsidR="00EC5B9A" w:rsidRDefault="00EC5B9A" w:rsidP="00EC5B9A"/>
    <w:p w14:paraId="09689C4F" w14:textId="21B75669" w:rsidR="00495959" w:rsidRPr="007A1F14" w:rsidRDefault="00EC5B9A" w:rsidP="007A1F14">
      <w:pPr>
        <w:pStyle w:val="ShotDescription"/>
        <w:numPr>
          <w:ilvl w:val="2"/>
          <w:numId w:val="3"/>
        </w:numPr>
      </w:pPr>
      <w:r>
        <w:t>Talent ligating and dividing axillary and subclavian vessels.</w:t>
      </w:r>
      <w:r w:rsidR="00495959" w:rsidRPr="007A1F14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8D7F23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77CCB">
        <w:rPr>
          <w:rFonts w:eastAsia="Times New Roman" w:cstheme="minorHAnsi"/>
          <w:bCs/>
        </w:rPr>
        <w:t>08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395D4AF2" w:rsidR="00495959" w:rsidRDefault="002A5349" w:rsidP="002A534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2A5349">
        <w:rPr>
          <w:rFonts w:cstheme="minorHAnsi"/>
        </w:rPr>
        <w:t xml:space="preserve">presents the average diameters of major vessels and brachial plexus cords at the coracoid level during glenohumeral transplantation </w:t>
      </w:r>
      <w:r w:rsidRPr="002A5349">
        <w:rPr>
          <w:rFonts w:cstheme="minorHAnsi"/>
          <w:b/>
          <w:bCs/>
        </w:rPr>
        <w:t>[1]</w:t>
      </w:r>
      <w:r w:rsidRPr="002A5349">
        <w:rPr>
          <w:rFonts w:cstheme="minorHAnsi"/>
        </w:rPr>
        <w:t>.</w:t>
      </w:r>
    </w:p>
    <w:p w14:paraId="1776FB25" w14:textId="3300101B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759FBB74" w14:textId="10D8CC5C" w:rsidR="002A5349" w:rsidRDefault="002A5349" w:rsidP="002A534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A5349">
        <w:rPr>
          <w:rFonts w:cstheme="minorHAnsi"/>
        </w:rPr>
        <w:t>Among these structures</w:t>
      </w:r>
      <w:r>
        <w:rPr>
          <w:rFonts w:cstheme="minorHAnsi"/>
        </w:rPr>
        <w:t xml:space="preserve"> </w:t>
      </w:r>
      <w:r w:rsidRPr="0091394A">
        <w:rPr>
          <w:rFonts w:cstheme="minorHAnsi"/>
          <w:b/>
          <w:bCs/>
        </w:rPr>
        <w:t>[1]</w:t>
      </w:r>
      <w:r w:rsidRPr="002A5349">
        <w:rPr>
          <w:rFonts w:cstheme="minorHAnsi"/>
        </w:rPr>
        <w:t>, the axillary artery ha</w:t>
      </w:r>
      <w:r w:rsidR="0091394A">
        <w:rPr>
          <w:rFonts w:cstheme="minorHAnsi"/>
        </w:rPr>
        <w:t>s</w:t>
      </w:r>
      <w:r w:rsidRPr="002A5349">
        <w:rPr>
          <w:rFonts w:cstheme="minorHAnsi"/>
        </w:rPr>
        <w:t xml:space="preserve"> the greatest diameter </w:t>
      </w:r>
      <w:r w:rsidRPr="0091394A">
        <w:rPr>
          <w:rFonts w:cstheme="minorHAnsi"/>
          <w:b/>
          <w:bCs/>
        </w:rPr>
        <w:t>[</w:t>
      </w:r>
      <w:r w:rsidRPr="0091394A">
        <w:rPr>
          <w:rFonts w:cstheme="minorHAnsi"/>
          <w:b/>
          <w:bCs/>
        </w:rPr>
        <w:t>2</w:t>
      </w:r>
      <w:r w:rsidRPr="0091394A">
        <w:rPr>
          <w:rFonts w:cstheme="minorHAnsi"/>
          <w:b/>
          <w:bCs/>
        </w:rPr>
        <w:t>]</w:t>
      </w:r>
      <w:r w:rsidRPr="002A5349">
        <w:rPr>
          <w:rFonts w:cstheme="minorHAnsi"/>
        </w:rPr>
        <w:t xml:space="preserve">, followed by the axillary vein </w:t>
      </w:r>
      <w:r w:rsidRPr="0091394A">
        <w:rPr>
          <w:rFonts w:cstheme="minorHAnsi"/>
          <w:b/>
          <w:bCs/>
        </w:rPr>
        <w:t>[</w:t>
      </w:r>
      <w:r w:rsidRPr="0091394A">
        <w:rPr>
          <w:rFonts w:cstheme="minorHAnsi"/>
          <w:b/>
          <w:bCs/>
        </w:rPr>
        <w:t>3</w:t>
      </w:r>
      <w:r w:rsidRPr="0091394A">
        <w:rPr>
          <w:rFonts w:cstheme="minorHAnsi"/>
          <w:b/>
          <w:bCs/>
        </w:rPr>
        <w:t>]</w:t>
      </w:r>
      <w:r w:rsidRPr="002A5349">
        <w:rPr>
          <w:rFonts w:cstheme="minorHAnsi"/>
        </w:rPr>
        <w:t xml:space="preserve"> and lateral cord </w:t>
      </w:r>
      <w:r w:rsidRPr="0091394A">
        <w:rPr>
          <w:rFonts w:cstheme="minorHAnsi"/>
          <w:b/>
          <w:bCs/>
        </w:rPr>
        <w:t>[</w:t>
      </w:r>
      <w:r w:rsidRPr="0091394A">
        <w:rPr>
          <w:rFonts w:cstheme="minorHAnsi"/>
          <w:b/>
          <w:bCs/>
        </w:rPr>
        <w:t>4</w:t>
      </w:r>
      <w:r w:rsidRPr="0091394A">
        <w:rPr>
          <w:rFonts w:cstheme="minorHAnsi"/>
          <w:b/>
          <w:bCs/>
        </w:rPr>
        <w:t>]</w:t>
      </w:r>
      <w:r w:rsidRPr="002A5349">
        <w:rPr>
          <w:rFonts w:cstheme="minorHAnsi"/>
        </w:rPr>
        <w:t xml:space="preserve">, </w:t>
      </w:r>
      <w:r w:rsidR="00677CCB" w:rsidRPr="00677CCB">
        <w:rPr>
          <w:rFonts w:cstheme="minorHAnsi"/>
        </w:rPr>
        <w:t>with the medial cord having the smallest diameter</w:t>
      </w:r>
      <w:r w:rsidRPr="002A5349">
        <w:rPr>
          <w:rFonts w:cstheme="minorHAnsi"/>
        </w:rPr>
        <w:t xml:space="preserve"> </w:t>
      </w:r>
      <w:r w:rsidRPr="0091394A">
        <w:rPr>
          <w:rFonts w:cstheme="minorHAnsi"/>
          <w:b/>
          <w:bCs/>
        </w:rPr>
        <w:t>[</w:t>
      </w:r>
      <w:r w:rsidRPr="0091394A">
        <w:rPr>
          <w:rFonts w:cstheme="minorHAnsi"/>
          <w:b/>
          <w:bCs/>
        </w:rPr>
        <w:t>5</w:t>
      </w:r>
      <w:r w:rsidRPr="0091394A">
        <w:rPr>
          <w:rFonts w:cstheme="minorHAnsi"/>
          <w:b/>
          <w:bCs/>
        </w:rPr>
        <w:t>]</w:t>
      </w:r>
      <w:r w:rsidRPr="002A5349">
        <w:rPr>
          <w:rFonts w:cstheme="minorHAnsi"/>
        </w:rPr>
        <w:t>.</w:t>
      </w:r>
    </w:p>
    <w:p w14:paraId="550B90BE" w14:textId="261C70DD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>.</w:t>
      </w:r>
    </w:p>
    <w:p w14:paraId="46DDF937" w14:textId="2FB8F73E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 xml:space="preserve">. </w:t>
      </w:r>
      <w:r w:rsidRPr="0091394A">
        <w:rPr>
          <w:rFonts w:cstheme="minorHAnsi"/>
          <w:i/>
          <w:iCs/>
          <w:color w:val="3333CC"/>
        </w:rPr>
        <w:t>Video editor: Highlight the red dot</w:t>
      </w:r>
      <w:r w:rsidRPr="0091394A">
        <w:rPr>
          <w:rFonts w:cstheme="minorHAnsi"/>
          <w:i/>
          <w:iCs/>
          <w:color w:val="3333CC"/>
        </w:rPr>
        <w:t xml:space="preserve"> on the red plot.</w:t>
      </w:r>
    </w:p>
    <w:p w14:paraId="0BF2FA60" w14:textId="262C7E09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  <w:r>
        <w:rPr>
          <w:rFonts w:cstheme="minorHAnsi"/>
        </w:rPr>
        <w:t xml:space="preserve"> </w:t>
      </w:r>
      <w:r w:rsidRPr="0091394A">
        <w:rPr>
          <w:rFonts w:cstheme="minorHAnsi"/>
          <w:i/>
          <w:iCs/>
          <w:color w:val="3333CC"/>
        </w:rPr>
        <w:t>V</w:t>
      </w:r>
      <w:r w:rsidRPr="0091394A">
        <w:rPr>
          <w:rFonts w:cstheme="minorHAnsi"/>
          <w:i/>
          <w:iCs/>
          <w:color w:val="3333CC"/>
        </w:rPr>
        <w:t>ideo editor: Highlight the dark blue square</w:t>
      </w:r>
      <w:r w:rsidRPr="0091394A">
        <w:rPr>
          <w:rFonts w:cstheme="minorHAnsi"/>
          <w:i/>
          <w:iCs/>
          <w:color w:val="3333CC"/>
        </w:rPr>
        <w:t xml:space="preserve"> on the dark blue plot.</w:t>
      </w:r>
    </w:p>
    <w:p w14:paraId="4D90F461" w14:textId="2E9B7409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  <w:r w:rsidR="0091394A">
        <w:rPr>
          <w:rFonts w:cstheme="minorHAnsi"/>
        </w:rPr>
        <w:t xml:space="preserve"> </w:t>
      </w:r>
      <w:r w:rsidR="0091394A" w:rsidRPr="0091394A">
        <w:rPr>
          <w:rFonts w:cstheme="minorHAnsi"/>
          <w:i/>
          <w:iCs/>
          <w:color w:val="3333CC"/>
        </w:rPr>
        <w:t>Video editor: Highlight the green triangle</w:t>
      </w:r>
      <w:r w:rsidR="0091394A" w:rsidRPr="0091394A">
        <w:rPr>
          <w:rFonts w:cstheme="minorHAnsi"/>
          <w:i/>
          <w:iCs/>
          <w:color w:val="3333CC"/>
        </w:rPr>
        <w:t xml:space="preserve"> on the green plot.</w:t>
      </w:r>
    </w:p>
    <w:p w14:paraId="10FFE69B" w14:textId="4A969141" w:rsidR="002A5349" w:rsidRPr="0091394A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  <w:r w:rsidR="0091394A">
        <w:rPr>
          <w:rFonts w:cstheme="minorHAnsi"/>
        </w:rPr>
        <w:t xml:space="preserve"> </w:t>
      </w:r>
      <w:r w:rsidR="0091394A" w:rsidRPr="0091394A">
        <w:rPr>
          <w:rFonts w:cstheme="minorHAnsi"/>
          <w:i/>
          <w:iCs/>
          <w:color w:val="3333CC"/>
        </w:rPr>
        <w:t>Video editor: Highlight the yellow diamond</w:t>
      </w:r>
      <w:r w:rsidR="0091394A" w:rsidRPr="0091394A">
        <w:rPr>
          <w:rFonts w:cstheme="minorHAnsi"/>
          <w:i/>
          <w:iCs/>
          <w:color w:val="3333CC"/>
        </w:rPr>
        <w:t xml:space="preserve"> on the yellow plot.</w:t>
      </w:r>
    </w:p>
    <w:p w14:paraId="514CB8DD" w14:textId="6BD0E581" w:rsidR="0091394A" w:rsidRDefault="0091394A" w:rsidP="0091394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91394A">
        <w:rPr>
          <w:rFonts w:cstheme="minorHAnsi"/>
        </w:rPr>
        <w:t>he average diameters of vessels and nerves at the humeral neck level during transhumeral transplantation</w:t>
      </w:r>
      <w:r>
        <w:rPr>
          <w:rFonts w:cstheme="minorHAnsi"/>
        </w:rPr>
        <w:t xml:space="preserve"> are presented in this figure </w:t>
      </w:r>
      <w:r w:rsidRPr="00677CCB">
        <w:rPr>
          <w:rFonts w:cstheme="minorHAnsi"/>
          <w:b/>
          <w:bCs/>
        </w:rPr>
        <w:t>[1]</w:t>
      </w:r>
      <w:r w:rsidRPr="0091394A">
        <w:rPr>
          <w:rFonts w:cstheme="minorHAnsi"/>
        </w:rPr>
        <w:t xml:space="preserve">, with the brachial artery having the greatest diameter </w:t>
      </w:r>
      <w:r w:rsidRPr="00677CCB">
        <w:rPr>
          <w:rFonts w:cstheme="minorHAnsi"/>
          <w:b/>
          <w:bCs/>
        </w:rPr>
        <w:t>[2]</w:t>
      </w:r>
      <w:r w:rsidRPr="0091394A">
        <w:rPr>
          <w:rFonts w:cstheme="minorHAnsi"/>
        </w:rPr>
        <w:t xml:space="preserve">, while the cephalic vein displays the smallest </w:t>
      </w:r>
      <w:r w:rsidRPr="00677CCB">
        <w:rPr>
          <w:rFonts w:cstheme="minorHAnsi"/>
          <w:b/>
          <w:bCs/>
        </w:rPr>
        <w:t>[3]</w:t>
      </w:r>
      <w:r w:rsidRPr="0091394A">
        <w:rPr>
          <w:rFonts w:cstheme="minorHAnsi"/>
        </w:rPr>
        <w:t>.</w:t>
      </w:r>
    </w:p>
    <w:p w14:paraId="3105C7DF" w14:textId="1BF35527" w:rsidR="00677CCB" w:rsidRDefault="00677CCB" w:rsidP="00677C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</w:t>
      </w:r>
      <w:r>
        <w:rPr>
          <w:rFonts w:cstheme="minorHAnsi"/>
        </w:rPr>
        <w:t xml:space="preserve"> 5. </w:t>
      </w:r>
    </w:p>
    <w:p w14:paraId="5BCE5D47" w14:textId="3704A893" w:rsidR="00677CCB" w:rsidRDefault="00677CCB" w:rsidP="00677C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</w:t>
      </w:r>
      <w:r>
        <w:rPr>
          <w:rFonts w:cstheme="minorHAnsi"/>
        </w:rPr>
        <w:t xml:space="preserve"> 5. </w:t>
      </w:r>
      <w:r w:rsidRPr="00677CCB">
        <w:rPr>
          <w:rFonts w:cstheme="minorHAnsi"/>
          <w:i/>
          <w:iCs/>
          <w:color w:val="3333CC"/>
        </w:rPr>
        <w:t>Video editor: Highlight the red dot on the red plot.</w:t>
      </w:r>
    </w:p>
    <w:p w14:paraId="4D631583" w14:textId="66005DDA" w:rsidR="00677CCB" w:rsidRPr="002A5349" w:rsidRDefault="00677CCB" w:rsidP="00677C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</w:t>
      </w:r>
      <w:r>
        <w:rPr>
          <w:rFonts w:cstheme="minorHAnsi"/>
        </w:rPr>
        <w:t xml:space="preserve"> 5. </w:t>
      </w:r>
      <w:r w:rsidRPr="00677CCB">
        <w:rPr>
          <w:rFonts w:cstheme="minorHAnsi"/>
          <w:i/>
          <w:iCs/>
          <w:color w:val="3333CC"/>
        </w:rPr>
        <w:t>Video editor: Highlight the light blue triangle</w:t>
      </w:r>
      <w:r w:rsidRPr="00677CCB">
        <w:rPr>
          <w:rFonts w:cstheme="minorHAnsi"/>
          <w:i/>
          <w:iCs/>
          <w:color w:val="3333CC"/>
        </w:rPr>
        <w:t xml:space="preserve"> on the light blue plot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FFBE4F" w14:textId="77777777" w:rsidR="007E353B" w:rsidRDefault="007E353B">
      <w:r>
        <w:separator/>
      </w:r>
    </w:p>
    <w:p w14:paraId="7B34D52E" w14:textId="77777777" w:rsidR="007E353B" w:rsidRDefault="007E353B"/>
  </w:endnote>
  <w:endnote w:type="continuationSeparator" w:id="0">
    <w:p w14:paraId="0E70EE96" w14:textId="77777777" w:rsidR="007E353B" w:rsidRDefault="007E353B">
      <w:r>
        <w:continuationSeparator/>
      </w:r>
    </w:p>
    <w:p w14:paraId="1D7D9F1A" w14:textId="77777777" w:rsidR="007E353B" w:rsidRDefault="007E35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E0E6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C5B9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82BF6" w14:textId="77777777" w:rsidR="007E353B" w:rsidRDefault="007E353B">
      <w:r>
        <w:separator/>
      </w:r>
    </w:p>
    <w:p w14:paraId="176B5ED3" w14:textId="77777777" w:rsidR="007E353B" w:rsidRDefault="007E353B"/>
  </w:footnote>
  <w:footnote w:type="continuationSeparator" w:id="0">
    <w:p w14:paraId="5BECEEE9" w14:textId="77777777" w:rsidR="007E353B" w:rsidRDefault="007E353B">
      <w:r>
        <w:continuationSeparator/>
      </w:r>
    </w:p>
    <w:p w14:paraId="2B9659F4" w14:textId="77777777" w:rsidR="007E353B" w:rsidRDefault="007E35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5349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4609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6C5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662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7CCB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287E"/>
    <w:rsid w:val="00724E3B"/>
    <w:rsid w:val="007258BC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F14"/>
    <w:rsid w:val="007A4E1D"/>
    <w:rsid w:val="007B0FBB"/>
    <w:rsid w:val="007B3E0E"/>
    <w:rsid w:val="007B72C5"/>
    <w:rsid w:val="007D4222"/>
    <w:rsid w:val="007D61A8"/>
    <w:rsid w:val="007E353B"/>
    <w:rsid w:val="007F48D4"/>
    <w:rsid w:val="00802635"/>
    <w:rsid w:val="00804C75"/>
    <w:rsid w:val="00806B1B"/>
    <w:rsid w:val="00806BC9"/>
    <w:rsid w:val="00810DB0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94A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7846"/>
    <w:rsid w:val="009809C5"/>
    <w:rsid w:val="00985868"/>
    <w:rsid w:val="00985F44"/>
    <w:rsid w:val="00985FE6"/>
    <w:rsid w:val="00987081"/>
    <w:rsid w:val="00992857"/>
    <w:rsid w:val="0099671D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72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1EC"/>
    <w:rsid w:val="00A946AC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144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473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DE6"/>
    <w:rsid w:val="00B807E5"/>
    <w:rsid w:val="00B847A0"/>
    <w:rsid w:val="00B86B6B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B9A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20F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C5B9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C5B9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C5B9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5B9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5B9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5B9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189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263FB7040D341D2B93316A553566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B5AEA-A99F-4320-A828-A70589A61A64}"/>
      </w:docPartPr>
      <w:docPartBody>
        <w:p w:rsidR="00000000" w:rsidRDefault="00C30C67" w:rsidP="00C30C67">
          <w:pPr>
            <w:pStyle w:val="9263FB7040D341D2B93316A553566AD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21EC"/>
    <w:rsid w:val="00AC597A"/>
    <w:rsid w:val="00AE00C2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30C67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9263FB7040D341D2B93316A553566AD6">
    <w:name w:val="9263FB7040D341D2B93316A553566AD6"/>
    <w:rsid w:val="00C30C6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3</Pages>
  <Words>2916</Words>
  <Characters>16038</Characters>
  <Application>Microsoft Office Word</Application>
  <DocSecurity>0</DocSecurity>
  <Lines>381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5-2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